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164A60F6" w:rsidR="00977CBD" w:rsidRPr="00272A78" w:rsidRDefault="00D85B54" w:rsidP="00D85B54">
      <w:pPr>
        <w:pStyle w:val="Titel"/>
        <w:jc w:val="center"/>
        <w:rPr>
          <w:rFonts w:asciiTheme="minorHAnsi" w:hAnsiTheme="minorHAnsi" w:cstheme="minorBidi"/>
        </w:rPr>
      </w:pPr>
      <w:r w:rsidRPr="1B564B19">
        <w:rPr>
          <w:rFonts w:asciiTheme="minorHAnsi" w:hAnsiTheme="minorHAnsi" w:cstheme="minorBid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6EFF9ED5" w:rsidR="00D85B54" w:rsidRPr="00272A78" w:rsidRDefault="0762D604" w:rsidP="0762D604">
      <w:pPr>
        <w:pStyle w:val="Titel"/>
        <w:jc w:val="center"/>
        <w:rPr>
          <w:rFonts w:asciiTheme="minorHAnsi" w:hAnsiTheme="minorHAnsi" w:cstheme="minorBidi"/>
        </w:rPr>
      </w:pPr>
      <w:r w:rsidRPr="0762D604">
        <w:rPr>
          <w:rFonts w:asciiTheme="minorHAnsi" w:hAnsiTheme="minorHAnsi" w:cstheme="minorBidi"/>
        </w:rPr>
        <w:t xml:space="preserve">Student Education </w:t>
      </w:r>
      <w:proofErr w:type="spellStart"/>
      <w:r w:rsidRPr="0762D604">
        <w:rPr>
          <w:rFonts w:asciiTheme="minorHAnsi" w:hAnsiTheme="minorHAnsi" w:cstheme="minorBidi"/>
        </w:rPr>
        <w:t>Platform</w:t>
      </w:r>
      <w:proofErr w:type="spellEnd"/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32C71B4E" w:rsidR="00D85B54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="0019691C">
        <w:rPr>
          <w:rFonts w:cstheme="minorHAnsi"/>
        </w:rPr>
        <w:t>M</w:t>
      </w:r>
      <w:r w:rsidRPr="00272A78">
        <w:rPr>
          <w:rFonts w:cstheme="minorHAnsi"/>
        </w:rPr>
        <w:t>:</w:t>
      </w:r>
    </w:p>
    <w:p w14:paraId="6EEA3C1A" w14:textId="2A290F0A" w:rsidR="006B148A" w:rsidRDefault="00C75C24" w:rsidP="006B148A">
      <w:pPr>
        <w:jc w:val="center"/>
      </w:pPr>
      <w:r>
        <w:t>Radet Ahuja</w:t>
      </w:r>
    </w:p>
    <w:p w14:paraId="2AC43C2D" w14:textId="0E22CCA8" w:rsidR="00C75C24" w:rsidRDefault="00C75C24" w:rsidP="006B148A">
      <w:pPr>
        <w:jc w:val="center"/>
      </w:pPr>
      <w:r>
        <w:t>Serena Lavinia Böker</w:t>
      </w:r>
    </w:p>
    <w:p w14:paraId="16052DE9" w14:textId="4E472F93" w:rsidR="00C75C24" w:rsidRPr="006B148A" w:rsidRDefault="0762D604" w:rsidP="006B148A">
      <w:pPr>
        <w:jc w:val="center"/>
      </w:pPr>
      <w:r>
        <w:t>Nguyen-Le Lam</w:t>
      </w:r>
    </w:p>
    <w:p w14:paraId="1E391F55" w14:textId="68EA0FE7" w:rsidR="0762D604" w:rsidRDefault="0762D604" w:rsidP="0762D604">
      <w:pPr>
        <w:jc w:val="center"/>
      </w:pPr>
      <w:r>
        <w:t xml:space="preserve">Georg </w:t>
      </w:r>
      <w:proofErr w:type="spellStart"/>
      <w:r>
        <w:t>Orfali</w:t>
      </w:r>
      <w:proofErr w:type="spellEnd"/>
    </w:p>
    <w:p w14:paraId="321E7822" w14:textId="76B9AC5E" w:rsidR="0762D604" w:rsidRDefault="0762D604" w:rsidP="0762D604">
      <w:pPr>
        <w:jc w:val="center"/>
      </w:pPr>
      <w:r>
        <w:t>Natalie Schmidt</w:t>
      </w:r>
    </w:p>
    <w:p w14:paraId="3AA3A17B" w14:textId="3E3ADDBE" w:rsidR="0762D604" w:rsidRDefault="0762D604" w:rsidP="0762D604">
      <w:pPr>
        <w:jc w:val="center"/>
      </w:pPr>
      <w:proofErr w:type="spellStart"/>
      <w:r>
        <w:t>Yafet</w:t>
      </w:r>
      <w:proofErr w:type="spellEnd"/>
      <w:r>
        <w:t xml:space="preserve"> </w:t>
      </w:r>
      <w:proofErr w:type="spellStart"/>
      <w:r>
        <w:t>Zehaie</w:t>
      </w:r>
      <w:proofErr w:type="spellEnd"/>
    </w:p>
    <w:p w14:paraId="0C76D201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5632B2F" w14:textId="1753AD1F" w:rsidR="00D85B54" w:rsidRPr="00272A78" w:rsidRDefault="00D85B54" w:rsidP="00D85B54">
      <w:pPr>
        <w:jc w:val="center"/>
        <w:rPr>
          <w:rFonts w:cstheme="minorHAnsi"/>
        </w:rPr>
      </w:pPr>
    </w:p>
    <w:p w14:paraId="00254260" w14:textId="77777777" w:rsidR="004F0C96" w:rsidRPr="00272A78" w:rsidRDefault="004F0C96" w:rsidP="00D85B54">
      <w:pPr>
        <w:jc w:val="center"/>
        <w:rPr>
          <w:rFonts w:cstheme="minorHAnsi"/>
        </w:rPr>
      </w:pPr>
    </w:p>
    <w:p w14:paraId="087C741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97EF4F8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6889AAD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A2846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2BDA3E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044C76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39A1A98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9F0AED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716FC33E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67A2259F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8A2797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91DBC1A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4C5E8A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77BBCF0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0C34B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4C2FFE94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>An vielen Stellen findet i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6846436A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e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>der Entwicklungsprozess e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77777777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>Das SEP-Team wünscht e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v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  <w:t>bei der Bearbeitung der Hauptaufgabe!!!</w:t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43DA452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70F013AA" w14:textId="7ADFBB05" w:rsidR="001249FB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69504733" w:history="1">
            <w:r w:rsidR="001249FB" w:rsidRPr="00B027D8">
              <w:rPr>
                <w:rStyle w:val="Hyperlink"/>
                <w:rFonts w:cstheme="minorHAnsi"/>
                <w:noProof/>
              </w:rPr>
              <w:t>Projektbeschreib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52F60CF" w14:textId="6B25C52E" w:rsidR="001249FB" w:rsidRDefault="007C2BA3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4" w:history="1">
            <w:r w:rsidR="001249FB" w:rsidRPr="00B027D8">
              <w:rPr>
                <w:rStyle w:val="Hyperlink"/>
                <w:rFonts w:cstheme="minorHAnsi"/>
                <w:noProof/>
              </w:rPr>
              <w:t>Zyklus 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5A1CF5F" w14:textId="2270A010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5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B9D581C" w14:textId="1965F048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6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E4A19E5" w14:textId="6BAFE95A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7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BD01313" w14:textId="5143EC9F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8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878922D" w14:textId="360AE1A6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9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48C8CC3" w14:textId="50D7CC67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0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F00C218" w14:textId="29F27E02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1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B2307D6" w14:textId="770024CF" w:rsidR="001249FB" w:rsidRDefault="007C2BA3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2" w:history="1">
            <w:r w:rsidR="001249FB" w:rsidRPr="00B027D8">
              <w:rPr>
                <w:rStyle w:val="Hyperlink"/>
                <w:rFonts w:cstheme="minorHAnsi"/>
                <w:noProof/>
              </w:rPr>
              <w:t>Zyklus I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59F04C9F" w14:textId="5BF07BBA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3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2B84C38" w14:textId="7ECE62B7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4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3510618" w14:textId="6E8509FF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5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6638308" w14:textId="088661D4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6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2A6D293" w14:textId="2CBC205A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7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4E9373B" w14:textId="4253F86C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8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1F8A680" w14:textId="75997217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9" w:history="1">
            <w:r w:rsidR="001249FB" w:rsidRPr="00B027D8">
              <w:rPr>
                <w:rStyle w:val="Hyperlink"/>
                <w:rFonts w:cstheme="minorHAnsi"/>
                <w:noProof/>
              </w:rPr>
              <w:t>Unit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B18750F" w14:textId="29B53092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0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44FA455" w14:textId="1E961883" w:rsidR="001249FB" w:rsidRDefault="007C2BA3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1" w:history="1">
            <w:r w:rsidR="001249FB" w:rsidRPr="00B027D8">
              <w:rPr>
                <w:rStyle w:val="Hyperlink"/>
                <w:rFonts w:cstheme="minorHAnsi"/>
                <w:noProof/>
              </w:rPr>
              <w:t>Zyklus II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E60094D" w14:textId="001ED954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2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551A031" w14:textId="005F5E7D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3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77B741C" w14:textId="576B4311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4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62216C3" w14:textId="49826F90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5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4D00059" w14:textId="262CAC0F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6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AAA1114" w14:textId="484335B8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7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95DEF54" w14:textId="2E56B12D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8" w:history="1">
            <w:r w:rsidR="001249FB" w:rsidRPr="00B027D8">
              <w:rPr>
                <w:rStyle w:val="Hyperlink"/>
                <w:rFonts w:cstheme="minorHAnsi"/>
                <w:noProof/>
              </w:rPr>
              <w:t>Unit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3B332CC" w14:textId="7D39596B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9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5CB0884F" w14:textId="67DB0872" w:rsidR="001249FB" w:rsidRDefault="007C2BA3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0" w:history="1">
            <w:r w:rsidR="001249FB" w:rsidRPr="00B027D8">
              <w:rPr>
                <w:rStyle w:val="Hyperlink"/>
                <w:rFonts w:cstheme="minorHAnsi"/>
                <w:noProof/>
              </w:rPr>
              <w:t>Nutzerhandbuch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B6A347C" w14:textId="58608429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1" w:history="1">
            <w:r w:rsidR="001249FB" w:rsidRPr="00B027D8">
              <w:rPr>
                <w:rStyle w:val="Hyperlink"/>
                <w:rFonts w:cstheme="minorHAnsi"/>
                <w:noProof/>
              </w:rPr>
              <w:t>Technische Anforderung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46C6791" w14:textId="3A363C15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2" w:history="1">
            <w:r w:rsidR="001249FB" w:rsidRPr="00B027D8">
              <w:rPr>
                <w:rStyle w:val="Hyperlink"/>
                <w:rFonts w:cstheme="minorHAnsi"/>
                <w:noProof/>
              </w:rPr>
              <w:t>Installationsanleit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DCDFC85" w14:textId="3D23CEDA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3" w:history="1">
            <w:r w:rsidR="001249FB" w:rsidRPr="00B027D8">
              <w:rPr>
                <w:rStyle w:val="Hyperlink"/>
                <w:rFonts w:cstheme="minorHAnsi"/>
                <w:noProof/>
              </w:rPr>
              <w:t>Bedienungsanleit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EE6AA7C" w14:textId="7A141ED7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69504733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A935EE3" w14:textId="77777777" w:rsidR="00D85B54" w:rsidRPr="00272A78" w:rsidRDefault="00D85B54" w:rsidP="00D85B54">
      <w:pPr>
        <w:rPr>
          <w:rFonts w:cstheme="minorHAnsi"/>
        </w:rPr>
      </w:pPr>
    </w:p>
    <w:p w14:paraId="22ABDE78" w14:textId="77777777" w:rsidR="00D85B54" w:rsidRPr="00272A78" w:rsidRDefault="00D85B54" w:rsidP="00D85B54">
      <w:pPr>
        <w:rPr>
          <w:rFonts w:cstheme="minorHAnsi"/>
        </w:rPr>
      </w:pPr>
    </w:p>
    <w:p w14:paraId="36825751" w14:textId="77777777" w:rsidR="00D85B54" w:rsidRPr="00272A78" w:rsidRDefault="00D85B54" w:rsidP="00D85B54">
      <w:pPr>
        <w:rPr>
          <w:rFonts w:cstheme="minorHAnsi"/>
        </w:rPr>
      </w:pPr>
    </w:p>
    <w:p w14:paraId="415CA155" w14:textId="77777777" w:rsidR="00D85B54" w:rsidRPr="00272A78" w:rsidRDefault="00D85B54" w:rsidP="00D85B54">
      <w:pPr>
        <w:rPr>
          <w:rFonts w:cstheme="minorHAnsi"/>
        </w:rPr>
      </w:pPr>
    </w:p>
    <w:p w14:paraId="19A60ABB" w14:textId="77777777" w:rsidR="00D85B54" w:rsidRPr="00272A78" w:rsidRDefault="00D85B54" w:rsidP="00D85B54">
      <w:pPr>
        <w:rPr>
          <w:rFonts w:cstheme="minorHAnsi"/>
        </w:rPr>
      </w:pP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Default="00D85B54" w:rsidP="00D85B54">
      <w:pPr>
        <w:rPr>
          <w:rFonts w:cstheme="minorHAnsi"/>
        </w:rPr>
      </w:pPr>
    </w:p>
    <w:p w14:paraId="6E4233E0" w14:textId="77777777" w:rsidR="006C54D6" w:rsidRPr="00272A78" w:rsidRDefault="006C54D6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6950473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69F88DA9" w14:textId="62F7FC2E" w:rsidR="2D94EEC7" w:rsidRPr="009E7D9D" w:rsidRDefault="003D5A34" w:rsidP="009E7D9D">
      <w:pPr>
        <w:pStyle w:val="berschrift2"/>
        <w:spacing w:before="0"/>
        <w:rPr>
          <w:rFonts w:ascii="Calibri" w:hAnsi="Calibri" w:cs="Calibri"/>
          <w:color w:val="auto"/>
          <w:sz w:val="32"/>
          <w:szCs w:val="32"/>
        </w:rPr>
      </w:pPr>
      <w:bookmarkStart w:id="3" w:name="_Toc69504735"/>
      <w:r w:rsidRPr="2D94EEC7">
        <w:rPr>
          <w:rFonts w:ascii="Calibri" w:hAnsi="Calibri" w:cs="Calibri"/>
          <w:color w:val="auto"/>
          <w:sz w:val="32"/>
          <w:szCs w:val="32"/>
        </w:rPr>
        <w:t>Definition der Verantwortlichen für die Artefakte der Spezifikatio</w:t>
      </w:r>
      <w:bookmarkEnd w:id="3"/>
      <w:r w:rsidR="009E7D9D">
        <w:rPr>
          <w:rFonts w:ascii="Calibri" w:hAnsi="Calibri" w:cs="Calibri"/>
          <w:color w:val="auto"/>
          <w:sz w:val="32"/>
          <w:szCs w:val="32"/>
        </w:rPr>
        <w:t>n</w:t>
      </w:r>
    </w:p>
    <w:tbl>
      <w:tblPr>
        <w:tblStyle w:val="Tabellenraster"/>
        <w:tblpPr w:leftFromText="141" w:rightFromText="141" w:vertAnchor="text" w:horzAnchor="page" w:tblpX="827" w:tblpY="756"/>
        <w:tblW w:w="9889" w:type="dxa"/>
        <w:tblLayout w:type="fixed"/>
        <w:tblLook w:val="04A0" w:firstRow="1" w:lastRow="0" w:firstColumn="1" w:lastColumn="0" w:noHBand="0" w:noVBand="1"/>
      </w:tblPr>
      <w:tblGrid>
        <w:gridCol w:w="643"/>
        <w:gridCol w:w="3576"/>
        <w:gridCol w:w="2126"/>
        <w:gridCol w:w="2209"/>
        <w:gridCol w:w="1335"/>
      </w:tblGrid>
      <w:tr w:rsidR="003D5A34" w:rsidRPr="00CF0841" w14:paraId="5974BEF4" w14:textId="77777777" w:rsidTr="007C2BA3">
        <w:trPr>
          <w:trHeight w:val="841"/>
        </w:trPr>
        <w:tc>
          <w:tcPr>
            <w:tcW w:w="6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967F51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9F145A" w14:textId="2571752A" w:rsidR="003D5A34" w:rsidRPr="00272A78" w:rsidRDefault="002B2F5A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29751A5" w14:textId="37B44DA9" w:rsidR="003D5A34" w:rsidRPr="00272A78" w:rsidRDefault="003D5A34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20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242CB1" w14:textId="77777777" w:rsidR="003D5A34" w:rsidRPr="00272A78" w:rsidRDefault="003D5A34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A83E8F" w14:textId="77777777" w:rsidR="003D5A34" w:rsidRPr="00272A78" w:rsidDel="00047C7E" w:rsidRDefault="003D5A34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3D5A34" w:rsidRPr="00CF0841" w14:paraId="66FF9D50" w14:textId="77777777" w:rsidTr="007C2BA3">
        <w:trPr>
          <w:trHeight w:val="279"/>
        </w:trPr>
        <w:tc>
          <w:tcPr>
            <w:tcW w:w="6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CE69A9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B85C1F" w14:textId="43F3070B" w:rsidR="003D5A34" w:rsidRPr="003D5A34" w:rsidRDefault="003D5A34" w:rsidP="003D5A34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30879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220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58E380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13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89FEC5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</w:tr>
      <w:tr w:rsidR="003D5A34" w:rsidRPr="00CF0841" w14:paraId="6EFA5544" w14:textId="77777777" w:rsidTr="007C2BA3">
        <w:trPr>
          <w:trHeight w:val="541"/>
        </w:trPr>
        <w:tc>
          <w:tcPr>
            <w:tcW w:w="643" w:type="dxa"/>
          </w:tcPr>
          <w:p w14:paraId="7742E66B" w14:textId="77777777" w:rsidR="003D5A34" w:rsidRPr="00272A78" w:rsidRDefault="003D5A34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3576" w:type="dxa"/>
          </w:tcPr>
          <w:p w14:paraId="5C8E8756" w14:textId="3B6D3B2A" w:rsidR="003D5A34" w:rsidRPr="00272A78" w:rsidRDefault="0762D604" w:rsidP="003D5A34">
            <w:r>
              <w:t>Nutzerregistrierung</w:t>
            </w:r>
            <w:r w:rsidR="000E3458">
              <w:t xml:space="preserve"> und Kontoerstellung</w:t>
            </w:r>
          </w:p>
        </w:tc>
        <w:tc>
          <w:tcPr>
            <w:tcW w:w="2126" w:type="dxa"/>
          </w:tcPr>
          <w:p w14:paraId="62EAE0CE" w14:textId="7314416B" w:rsidR="003D5A34" w:rsidRPr="00272A78" w:rsidRDefault="003D5A34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209" w:type="dxa"/>
          </w:tcPr>
          <w:p w14:paraId="67BF349F" w14:textId="28F1746A" w:rsidR="003D5A34" w:rsidRPr="00272A78" w:rsidRDefault="000E3458" w:rsidP="003D5A34">
            <w:r>
              <w:t>Natalie Schmidt</w:t>
            </w:r>
          </w:p>
        </w:tc>
        <w:tc>
          <w:tcPr>
            <w:tcW w:w="1335" w:type="dxa"/>
          </w:tcPr>
          <w:p w14:paraId="02BEDB93" w14:textId="604002CC" w:rsidR="003D5A34" w:rsidRPr="00272A78" w:rsidRDefault="43930167" w:rsidP="00AD4686">
            <w:proofErr w:type="spellStart"/>
            <w:r w:rsidRPr="43930167">
              <w:t>Tbd</w:t>
            </w:r>
            <w:proofErr w:type="spellEnd"/>
          </w:p>
        </w:tc>
      </w:tr>
      <w:tr w:rsidR="003D5A34" w:rsidRPr="00CF0841" w14:paraId="489B4B7C" w14:textId="77777777" w:rsidTr="007C2BA3">
        <w:trPr>
          <w:trHeight w:val="550"/>
        </w:trPr>
        <w:tc>
          <w:tcPr>
            <w:tcW w:w="643" w:type="dxa"/>
          </w:tcPr>
          <w:p w14:paraId="14A5FAC2" w14:textId="77777777" w:rsidR="003D5A34" w:rsidRPr="00272A78" w:rsidRDefault="003D5A34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3576" w:type="dxa"/>
          </w:tcPr>
          <w:p w14:paraId="3E91A1FE" w14:textId="54D090A2" w:rsidR="003D5A34" w:rsidRPr="00272A78" w:rsidRDefault="2D94EEC7" w:rsidP="003D5A34">
            <w:r w:rsidRPr="2D94EEC7">
              <w:t>Registrierungsseite</w:t>
            </w:r>
          </w:p>
        </w:tc>
        <w:tc>
          <w:tcPr>
            <w:tcW w:w="2126" w:type="dxa"/>
          </w:tcPr>
          <w:p w14:paraId="74006BFB" w14:textId="15716080" w:rsidR="003D5A34" w:rsidRPr="00272A78" w:rsidRDefault="003D5A34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209" w:type="dxa"/>
          </w:tcPr>
          <w:p w14:paraId="4F3B6CCD" w14:textId="27FBDDEF" w:rsidR="003D5A34" w:rsidRPr="00272A78" w:rsidRDefault="000E3458" w:rsidP="003D5A34">
            <w:r>
              <w:t>Natalie Schmidt</w:t>
            </w:r>
          </w:p>
        </w:tc>
        <w:tc>
          <w:tcPr>
            <w:tcW w:w="1335" w:type="dxa"/>
          </w:tcPr>
          <w:p w14:paraId="656E03F9" w14:textId="1DE66D5B" w:rsidR="003D5A34" w:rsidRPr="00272A78" w:rsidRDefault="2D94EEC7" w:rsidP="003D5A34">
            <w:proofErr w:type="spellStart"/>
            <w:r w:rsidRPr="2D94EEC7">
              <w:t>Tbd</w:t>
            </w:r>
            <w:proofErr w:type="spellEnd"/>
          </w:p>
        </w:tc>
      </w:tr>
      <w:tr w:rsidR="2D94EEC7" w14:paraId="0393E7EB" w14:textId="77777777" w:rsidTr="007C2BA3">
        <w:trPr>
          <w:trHeight w:val="279"/>
        </w:trPr>
        <w:tc>
          <w:tcPr>
            <w:tcW w:w="643" w:type="dxa"/>
          </w:tcPr>
          <w:p w14:paraId="398C248D" w14:textId="7EBF4868" w:rsidR="2D94EEC7" w:rsidRDefault="2D94EEC7" w:rsidP="2D94EEC7">
            <w:r w:rsidRPr="2D94EEC7">
              <w:t>1.</w:t>
            </w:r>
            <w:r w:rsidR="000E3458">
              <w:t>3</w:t>
            </w:r>
          </w:p>
        </w:tc>
        <w:tc>
          <w:tcPr>
            <w:tcW w:w="3576" w:type="dxa"/>
          </w:tcPr>
          <w:p w14:paraId="6C522DDA" w14:textId="0D7A174D" w:rsidR="2D94EEC7" w:rsidRDefault="2D94EEC7" w:rsidP="2D94EEC7">
            <w:proofErr w:type="spellStart"/>
            <w:r w:rsidRPr="2D94EEC7">
              <w:t>Kontoeditierung</w:t>
            </w:r>
            <w:proofErr w:type="spellEnd"/>
          </w:p>
        </w:tc>
        <w:tc>
          <w:tcPr>
            <w:tcW w:w="2126" w:type="dxa"/>
          </w:tcPr>
          <w:p w14:paraId="3D955186" w14:textId="5B6CD598" w:rsidR="2D94EEC7" w:rsidRDefault="2D94EEC7" w:rsidP="2D94EEC7">
            <w:r w:rsidRPr="2D94EEC7">
              <w:t>User Story</w:t>
            </w:r>
          </w:p>
        </w:tc>
        <w:tc>
          <w:tcPr>
            <w:tcW w:w="2209" w:type="dxa"/>
          </w:tcPr>
          <w:p w14:paraId="544E4BB5" w14:textId="6DBA80C8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508C0221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624A1767" w14:textId="434EFD1A" w:rsidR="2D94EEC7" w:rsidRDefault="2D94EEC7" w:rsidP="2D94EEC7"/>
        </w:tc>
      </w:tr>
      <w:tr w:rsidR="2D94EEC7" w14:paraId="38862391" w14:textId="77777777" w:rsidTr="007C2BA3">
        <w:trPr>
          <w:trHeight w:val="279"/>
        </w:trPr>
        <w:tc>
          <w:tcPr>
            <w:tcW w:w="643" w:type="dxa"/>
          </w:tcPr>
          <w:p w14:paraId="382F77CF" w14:textId="4F940808" w:rsidR="2D94EEC7" w:rsidRDefault="2D94EEC7" w:rsidP="2D94EEC7">
            <w:r w:rsidRPr="2D94EEC7">
              <w:t>1.</w:t>
            </w:r>
            <w:r w:rsidR="000E3458">
              <w:t>6</w:t>
            </w:r>
          </w:p>
        </w:tc>
        <w:tc>
          <w:tcPr>
            <w:tcW w:w="3576" w:type="dxa"/>
          </w:tcPr>
          <w:p w14:paraId="208C6E8E" w14:textId="60919F2A" w:rsidR="2D94EEC7" w:rsidRDefault="2D94EEC7" w:rsidP="2D94EEC7">
            <w:r w:rsidRPr="2D94EEC7">
              <w:t>Profilbearbeitung</w:t>
            </w:r>
          </w:p>
        </w:tc>
        <w:tc>
          <w:tcPr>
            <w:tcW w:w="2126" w:type="dxa"/>
          </w:tcPr>
          <w:p w14:paraId="11E2F551" w14:textId="3DBC1FF9" w:rsidR="2D94EEC7" w:rsidRDefault="2D94EEC7" w:rsidP="2D94EEC7">
            <w:r w:rsidRPr="2D94EEC7">
              <w:t>Papierprototyp</w:t>
            </w:r>
          </w:p>
        </w:tc>
        <w:tc>
          <w:tcPr>
            <w:tcW w:w="2209" w:type="dxa"/>
          </w:tcPr>
          <w:p w14:paraId="28E49C66" w14:textId="52BA0045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0A5831B4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74725B00" w14:textId="3E51D9F7" w:rsidR="2D94EEC7" w:rsidRDefault="2D94EEC7" w:rsidP="2D94EEC7"/>
        </w:tc>
      </w:tr>
      <w:tr w:rsidR="2D94EEC7" w14:paraId="32E04B3F" w14:textId="77777777" w:rsidTr="007C2BA3">
        <w:trPr>
          <w:trHeight w:val="279"/>
        </w:trPr>
        <w:tc>
          <w:tcPr>
            <w:tcW w:w="643" w:type="dxa"/>
          </w:tcPr>
          <w:p w14:paraId="53130585" w14:textId="40C6C539" w:rsidR="2D94EEC7" w:rsidRDefault="2D94EEC7" w:rsidP="2D94EEC7">
            <w:r w:rsidRPr="2D94EEC7">
              <w:t>1.</w:t>
            </w:r>
            <w:r w:rsidR="000E3458">
              <w:t>7</w:t>
            </w:r>
          </w:p>
        </w:tc>
        <w:tc>
          <w:tcPr>
            <w:tcW w:w="3576" w:type="dxa"/>
          </w:tcPr>
          <w:p w14:paraId="5EA2C461" w14:textId="1C503DF3" w:rsidR="2D94EEC7" w:rsidRDefault="2D94EEC7" w:rsidP="2D94EEC7">
            <w:r w:rsidRPr="2D94EEC7">
              <w:t>Profileinstellungen</w:t>
            </w:r>
          </w:p>
        </w:tc>
        <w:tc>
          <w:tcPr>
            <w:tcW w:w="2126" w:type="dxa"/>
          </w:tcPr>
          <w:p w14:paraId="72D545A5" w14:textId="45F08AB8" w:rsidR="2D94EEC7" w:rsidRDefault="2D94EEC7" w:rsidP="2D94EEC7">
            <w:r w:rsidRPr="2D94EEC7">
              <w:t>Papierprototyp</w:t>
            </w:r>
          </w:p>
        </w:tc>
        <w:tc>
          <w:tcPr>
            <w:tcW w:w="2209" w:type="dxa"/>
          </w:tcPr>
          <w:p w14:paraId="504B25EF" w14:textId="44A9328E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598C1963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75C5939C" w14:textId="00A2F112" w:rsidR="2D94EEC7" w:rsidRDefault="2D94EEC7" w:rsidP="2D94EEC7"/>
        </w:tc>
      </w:tr>
      <w:tr w:rsidR="2D94EEC7" w14:paraId="3A148D93" w14:textId="77777777" w:rsidTr="007C2BA3">
        <w:trPr>
          <w:trHeight w:val="279"/>
        </w:trPr>
        <w:tc>
          <w:tcPr>
            <w:tcW w:w="643" w:type="dxa"/>
          </w:tcPr>
          <w:p w14:paraId="74329624" w14:textId="37A7F1DB" w:rsidR="2D94EEC7" w:rsidRDefault="2D94EEC7" w:rsidP="2D94EEC7">
            <w:r w:rsidRPr="2D94EEC7">
              <w:t>1.</w:t>
            </w:r>
            <w:r w:rsidR="000E3458">
              <w:t>8</w:t>
            </w:r>
          </w:p>
        </w:tc>
        <w:tc>
          <w:tcPr>
            <w:tcW w:w="3576" w:type="dxa"/>
          </w:tcPr>
          <w:p w14:paraId="1EE269B4" w14:textId="6723B011" w:rsidR="2D94EEC7" w:rsidRDefault="2D94EEC7" w:rsidP="2D94EEC7">
            <w:r w:rsidRPr="2D94EEC7">
              <w:t>Home</w:t>
            </w:r>
          </w:p>
        </w:tc>
        <w:tc>
          <w:tcPr>
            <w:tcW w:w="2126" w:type="dxa"/>
          </w:tcPr>
          <w:p w14:paraId="7F7A81FD" w14:textId="6912B9F2" w:rsidR="2D94EEC7" w:rsidRDefault="2D94EEC7" w:rsidP="2D94EEC7">
            <w:r w:rsidRPr="2D94EEC7">
              <w:t>Papierprototyp</w:t>
            </w:r>
          </w:p>
        </w:tc>
        <w:tc>
          <w:tcPr>
            <w:tcW w:w="2209" w:type="dxa"/>
          </w:tcPr>
          <w:p w14:paraId="5C5ABA63" w14:textId="70E4404D" w:rsidR="2D94EEC7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</w:tcPr>
          <w:p w14:paraId="3D6A2302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596DBFD1" w14:textId="69FF2C96" w:rsidR="2D94EEC7" w:rsidRDefault="2D94EEC7" w:rsidP="2D94EEC7"/>
        </w:tc>
      </w:tr>
      <w:tr w:rsidR="2D94EEC7" w14:paraId="66E33987" w14:textId="77777777" w:rsidTr="007C2BA3">
        <w:trPr>
          <w:trHeight w:val="279"/>
        </w:trPr>
        <w:tc>
          <w:tcPr>
            <w:tcW w:w="643" w:type="dxa"/>
          </w:tcPr>
          <w:p w14:paraId="5E7105BA" w14:textId="09C963FA" w:rsidR="2D94EEC7" w:rsidRDefault="2D94EEC7" w:rsidP="2D94EEC7">
            <w:r w:rsidRPr="2D94EEC7">
              <w:t>1.1</w:t>
            </w:r>
            <w:r w:rsidR="000E3458">
              <w:t>0</w:t>
            </w:r>
          </w:p>
        </w:tc>
        <w:tc>
          <w:tcPr>
            <w:tcW w:w="3576" w:type="dxa"/>
          </w:tcPr>
          <w:p w14:paraId="1F156E87" w14:textId="0FEE95D3" w:rsidR="2D94EEC7" w:rsidRDefault="2D94EEC7" w:rsidP="2D94EEC7">
            <w:r w:rsidRPr="2D94EEC7">
              <w:t>Kontrollfluss</w:t>
            </w:r>
          </w:p>
        </w:tc>
        <w:tc>
          <w:tcPr>
            <w:tcW w:w="2126" w:type="dxa"/>
          </w:tcPr>
          <w:p w14:paraId="7ABA02F4" w14:textId="3CE0E118" w:rsidR="2D94EEC7" w:rsidRDefault="2D94EEC7" w:rsidP="2D94EEC7">
            <w:r w:rsidRPr="2D94EEC7">
              <w:t>Aktivitätsdiagramm/Modell</w:t>
            </w:r>
          </w:p>
        </w:tc>
        <w:tc>
          <w:tcPr>
            <w:tcW w:w="2209" w:type="dxa"/>
          </w:tcPr>
          <w:p w14:paraId="440B597B" w14:textId="53775497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7271A50C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08DE50D1" w14:textId="4E3A1C0E" w:rsidR="2D94EEC7" w:rsidRDefault="2D94EEC7" w:rsidP="2D94EEC7"/>
        </w:tc>
      </w:tr>
      <w:tr w:rsidR="2D94EEC7" w14:paraId="4DB841C6" w14:textId="77777777" w:rsidTr="007C2BA3">
        <w:trPr>
          <w:trHeight w:val="300"/>
        </w:trPr>
        <w:tc>
          <w:tcPr>
            <w:tcW w:w="643" w:type="dxa"/>
          </w:tcPr>
          <w:p w14:paraId="33FD047E" w14:textId="26AF6A35" w:rsidR="2D94EEC7" w:rsidRDefault="2D94EEC7" w:rsidP="2D94EEC7">
            <w:r w:rsidRPr="2D94EEC7">
              <w:t>1.1</w:t>
            </w:r>
            <w:r w:rsidR="000E3458">
              <w:t>1</w:t>
            </w:r>
          </w:p>
        </w:tc>
        <w:tc>
          <w:tcPr>
            <w:tcW w:w="3576" w:type="dxa"/>
          </w:tcPr>
          <w:p w14:paraId="42CA456E" w14:textId="5814A054" w:rsidR="2D94EEC7" w:rsidRDefault="2D94EEC7" w:rsidP="2D94EEC7">
            <w:r w:rsidRPr="2D94EEC7">
              <w:t>Nutzerregistrierung</w:t>
            </w:r>
            <w:r w:rsidR="000E3458">
              <w:t xml:space="preserve"> und Kontoerstellung</w:t>
            </w:r>
          </w:p>
        </w:tc>
        <w:tc>
          <w:tcPr>
            <w:tcW w:w="2126" w:type="dxa"/>
          </w:tcPr>
          <w:p w14:paraId="401E3FFC" w14:textId="64547D66" w:rsidR="2D94EEC7" w:rsidRDefault="00245260" w:rsidP="2D94EEC7">
            <w:proofErr w:type="spellStart"/>
            <w:r>
              <w:t>b</w:t>
            </w:r>
            <w:r w:rsidR="2D94EEC7" w:rsidRPr="2D94EEC7">
              <w:t>MSC</w:t>
            </w:r>
            <w:proofErr w:type="spellEnd"/>
          </w:p>
        </w:tc>
        <w:tc>
          <w:tcPr>
            <w:tcW w:w="2209" w:type="dxa"/>
          </w:tcPr>
          <w:p w14:paraId="7ABCF397" w14:textId="23F51639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199FBD5A" w14:textId="6B1F189F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4683D0A0" w14:textId="77777777" w:rsidTr="007C2BA3">
        <w:trPr>
          <w:trHeight w:val="279"/>
        </w:trPr>
        <w:tc>
          <w:tcPr>
            <w:tcW w:w="643" w:type="dxa"/>
          </w:tcPr>
          <w:p w14:paraId="0EFD295E" w14:textId="7DF04C92" w:rsidR="2D94EEC7" w:rsidRDefault="2D94EEC7" w:rsidP="2D94EEC7">
            <w:r w:rsidRPr="2D94EEC7">
              <w:t>1.1</w:t>
            </w:r>
            <w:r w:rsidR="000E3458">
              <w:t>2</w:t>
            </w:r>
          </w:p>
        </w:tc>
        <w:tc>
          <w:tcPr>
            <w:tcW w:w="3576" w:type="dxa"/>
          </w:tcPr>
          <w:p w14:paraId="721D5B1C" w14:textId="51AB1464" w:rsidR="2D94EEC7" w:rsidRDefault="2D94EEC7" w:rsidP="2D94EEC7">
            <w:proofErr w:type="spellStart"/>
            <w:r w:rsidRPr="2D94EEC7">
              <w:t>Kontoeditierung</w:t>
            </w:r>
            <w:proofErr w:type="spellEnd"/>
          </w:p>
        </w:tc>
        <w:tc>
          <w:tcPr>
            <w:tcW w:w="2126" w:type="dxa"/>
          </w:tcPr>
          <w:p w14:paraId="09F9F1D4" w14:textId="0B6BBDDC" w:rsidR="2D94EEC7" w:rsidRDefault="00245260" w:rsidP="2D94EEC7">
            <w:proofErr w:type="spellStart"/>
            <w:r>
              <w:t>b</w:t>
            </w:r>
            <w:r w:rsidR="2D94EEC7" w:rsidRPr="2D94EEC7">
              <w:t>MSC</w:t>
            </w:r>
            <w:proofErr w:type="spellEnd"/>
          </w:p>
        </w:tc>
        <w:tc>
          <w:tcPr>
            <w:tcW w:w="2209" w:type="dxa"/>
          </w:tcPr>
          <w:p w14:paraId="35521BB7" w14:textId="3465D24D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5DA33D33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21F266DD" w14:textId="45E8F849" w:rsidR="2D94EEC7" w:rsidRDefault="2D94EEC7" w:rsidP="2D94EEC7"/>
        </w:tc>
      </w:tr>
      <w:tr w:rsidR="2D94EEC7" w14:paraId="6B318061" w14:textId="77777777" w:rsidTr="007C2BA3">
        <w:trPr>
          <w:trHeight w:val="279"/>
        </w:trPr>
        <w:tc>
          <w:tcPr>
            <w:tcW w:w="643" w:type="dxa"/>
          </w:tcPr>
          <w:p w14:paraId="01871A9E" w14:textId="7E8339A5" w:rsidR="2D94EEC7" w:rsidRDefault="2D94EEC7" w:rsidP="2D94EEC7">
            <w:r w:rsidRPr="2D94EEC7">
              <w:t>1.1</w:t>
            </w:r>
            <w:r w:rsidR="000E3458">
              <w:t>4</w:t>
            </w:r>
          </w:p>
        </w:tc>
        <w:tc>
          <w:tcPr>
            <w:tcW w:w="3576" w:type="dxa"/>
          </w:tcPr>
          <w:p w14:paraId="2C326A97" w14:textId="146FE382" w:rsidR="2D94EEC7" w:rsidRDefault="2D94EEC7" w:rsidP="2D94EEC7">
            <w:r w:rsidRPr="2D94EEC7">
              <w:t>Datenspeicherung</w:t>
            </w:r>
          </w:p>
        </w:tc>
        <w:tc>
          <w:tcPr>
            <w:tcW w:w="2126" w:type="dxa"/>
          </w:tcPr>
          <w:p w14:paraId="13E9CC4C" w14:textId="37337D4D" w:rsidR="2D94EEC7" w:rsidRDefault="2D94EEC7" w:rsidP="2D94EEC7">
            <w:proofErr w:type="spellStart"/>
            <w:r w:rsidRPr="2D94EEC7">
              <w:t>bMSC</w:t>
            </w:r>
            <w:proofErr w:type="spellEnd"/>
          </w:p>
        </w:tc>
        <w:tc>
          <w:tcPr>
            <w:tcW w:w="2209" w:type="dxa"/>
          </w:tcPr>
          <w:p w14:paraId="1DC1AA52" w14:textId="18A554DB" w:rsidR="2D94EEC7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</w:tcPr>
          <w:p w14:paraId="0CF08F7A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539152D3" w14:textId="2F23E438" w:rsidR="2D94EEC7" w:rsidRDefault="2D94EEC7" w:rsidP="2D94EEC7"/>
        </w:tc>
      </w:tr>
      <w:tr w:rsidR="2D94EEC7" w14:paraId="6234C731" w14:textId="77777777" w:rsidTr="007C2BA3">
        <w:trPr>
          <w:trHeight w:val="279"/>
        </w:trPr>
        <w:tc>
          <w:tcPr>
            <w:tcW w:w="643" w:type="dxa"/>
          </w:tcPr>
          <w:p w14:paraId="5A540209" w14:textId="4CFBA192" w:rsidR="2D94EEC7" w:rsidRDefault="2D94EEC7" w:rsidP="2D94EEC7">
            <w:r w:rsidRPr="2D94EEC7">
              <w:t>1.1</w:t>
            </w:r>
            <w:r w:rsidR="000E3458">
              <w:t>5</w:t>
            </w:r>
          </w:p>
        </w:tc>
        <w:tc>
          <w:tcPr>
            <w:tcW w:w="3576" w:type="dxa"/>
          </w:tcPr>
          <w:p w14:paraId="34FD5F86" w14:textId="3F33F335" w:rsidR="2D94EEC7" w:rsidRDefault="2D94EEC7" w:rsidP="2D94EEC7">
            <w:r w:rsidRPr="2D94EEC7">
              <w:t>System Nutzersuchen (also ob dieser schon im System vorhanden ist)</w:t>
            </w:r>
          </w:p>
        </w:tc>
        <w:tc>
          <w:tcPr>
            <w:tcW w:w="2126" w:type="dxa"/>
          </w:tcPr>
          <w:p w14:paraId="1054C4AD" w14:textId="5977D492" w:rsidR="2D94EEC7" w:rsidRDefault="2D94EEC7" w:rsidP="2D94EEC7">
            <w:proofErr w:type="spellStart"/>
            <w:r w:rsidRPr="2D94EEC7">
              <w:t>bMSC</w:t>
            </w:r>
            <w:proofErr w:type="spellEnd"/>
          </w:p>
        </w:tc>
        <w:tc>
          <w:tcPr>
            <w:tcW w:w="2209" w:type="dxa"/>
          </w:tcPr>
          <w:p w14:paraId="5292790B" w14:textId="2EA0886B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4132117E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70D6ACC3" w14:textId="4E289126" w:rsidR="2D94EEC7" w:rsidRDefault="2D94EEC7" w:rsidP="2D94EEC7"/>
        </w:tc>
      </w:tr>
      <w:tr w:rsidR="2D94EEC7" w14:paraId="189DFE3F" w14:textId="77777777" w:rsidTr="007C2BA3">
        <w:trPr>
          <w:trHeight w:val="279"/>
        </w:trPr>
        <w:tc>
          <w:tcPr>
            <w:tcW w:w="643" w:type="dxa"/>
          </w:tcPr>
          <w:p w14:paraId="12B5E39D" w14:textId="77A803F2" w:rsidR="2D94EEC7" w:rsidRDefault="2D94EEC7" w:rsidP="2D94EEC7">
            <w:r w:rsidRPr="2D94EEC7">
              <w:t>1.1</w:t>
            </w:r>
            <w:r w:rsidR="000E3458">
              <w:t>6</w:t>
            </w:r>
          </w:p>
        </w:tc>
        <w:tc>
          <w:tcPr>
            <w:tcW w:w="3576" w:type="dxa"/>
          </w:tcPr>
          <w:p w14:paraId="077FD9E0" w14:textId="0EB5713A" w:rsidR="2D94EEC7" w:rsidRDefault="2D94EEC7" w:rsidP="2D94EEC7">
            <w:r w:rsidRPr="2D94EEC7">
              <w:t>Passwortveränderung</w:t>
            </w:r>
          </w:p>
        </w:tc>
        <w:tc>
          <w:tcPr>
            <w:tcW w:w="2126" w:type="dxa"/>
          </w:tcPr>
          <w:p w14:paraId="791487CA" w14:textId="49A23D2B" w:rsidR="2D94EEC7" w:rsidRDefault="2D94EEC7" w:rsidP="2D94EEC7">
            <w:proofErr w:type="spellStart"/>
            <w:r w:rsidRPr="2D94EEC7">
              <w:t>bMSC</w:t>
            </w:r>
            <w:proofErr w:type="spellEnd"/>
          </w:p>
        </w:tc>
        <w:tc>
          <w:tcPr>
            <w:tcW w:w="2209" w:type="dxa"/>
          </w:tcPr>
          <w:p w14:paraId="51A179DD" w14:textId="7E8F8704" w:rsidR="2D94EEC7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</w:tcPr>
          <w:p w14:paraId="2ABD0C71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12D644E5" w14:textId="1E724C04" w:rsidR="2D94EEC7" w:rsidRDefault="2D94EEC7" w:rsidP="2D94EEC7"/>
        </w:tc>
      </w:tr>
      <w:tr w:rsidR="003D5A34" w:rsidRPr="00CF0841" w14:paraId="221439D7" w14:textId="77777777" w:rsidTr="007C2BA3">
        <w:trPr>
          <w:trHeight w:val="271"/>
        </w:trPr>
        <w:tc>
          <w:tcPr>
            <w:tcW w:w="643" w:type="dxa"/>
            <w:shd w:val="clear" w:color="auto" w:fill="E7E6E6" w:themeFill="background2"/>
          </w:tcPr>
          <w:p w14:paraId="6FB37FFE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6" w:type="dxa"/>
            <w:shd w:val="clear" w:color="auto" w:fill="E7E6E6" w:themeFill="background2"/>
          </w:tcPr>
          <w:p w14:paraId="54421A39" w14:textId="30A2B179" w:rsidR="003D5A34" w:rsidRPr="003D5A34" w:rsidRDefault="2D94EEC7" w:rsidP="003D5A34">
            <w:r w:rsidRPr="2D94EEC7">
              <w:t>Erstellung einer Lehrveranstaltung</w:t>
            </w:r>
          </w:p>
        </w:tc>
        <w:tc>
          <w:tcPr>
            <w:tcW w:w="2126" w:type="dxa"/>
            <w:shd w:val="clear" w:color="auto" w:fill="E7E6E6" w:themeFill="background2"/>
          </w:tcPr>
          <w:p w14:paraId="06F4ECBB" w14:textId="329F2F75" w:rsidR="003D5A34" w:rsidRPr="00272A78" w:rsidRDefault="003D5A34" w:rsidP="003D5A34"/>
        </w:tc>
        <w:tc>
          <w:tcPr>
            <w:tcW w:w="2209" w:type="dxa"/>
            <w:shd w:val="clear" w:color="auto" w:fill="E7E6E6" w:themeFill="background2"/>
          </w:tcPr>
          <w:p w14:paraId="7D2A643F" w14:textId="7CD81DD9" w:rsidR="003D5A34" w:rsidRPr="00272A78" w:rsidRDefault="003D5A34" w:rsidP="003D5A34"/>
        </w:tc>
        <w:tc>
          <w:tcPr>
            <w:tcW w:w="1335" w:type="dxa"/>
            <w:shd w:val="clear" w:color="auto" w:fill="E7E6E6" w:themeFill="background2"/>
          </w:tcPr>
          <w:p w14:paraId="1F412AD0" w14:textId="3B52AF7C" w:rsidR="003D5A34" w:rsidRPr="00272A78" w:rsidRDefault="003D5A34" w:rsidP="003D5A34"/>
        </w:tc>
      </w:tr>
      <w:tr w:rsidR="003D5A34" w:rsidRPr="00CF0841" w14:paraId="0FAFC7EC" w14:textId="77777777" w:rsidTr="007C2BA3">
        <w:trPr>
          <w:trHeight w:val="348"/>
        </w:trPr>
        <w:tc>
          <w:tcPr>
            <w:tcW w:w="643" w:type="dxa"/>
          </w:tcPr>
          <w:p w14:paraId="7CFBC37F" w14:textId="43432C89" w:rsidR="003D5A34" w:rsidRPr="00272A78" w:rsidRDefault="2D94EEC7" w:rsidP="0762D604">
            <w:r>
              <w:t>2.1</w:t>
            </w:r>
          </w:p>
        </w:tc>
        <w:tc>
          <w:tcPr>
            <w:tcW w:w="3576" w:type="dxa"/>
          </w:tcPr>
          <w:p w14:paraId="6187C988" w14:textId="2B68B252" w:rsidR="003D5A34" w:rsidRPr="00272A78" w:rsidRDefault="2D94EEC7" w:rsidP="0762D604">
            <w:r>
              <w:t>Erstellung einer Lehrveranstaltung</w:t>
            </w:r>
          </w:p>
        </w:tc>
        <w:tc>
          <w:tcPr>
            <w:tcW w:w="2126" w:type="dxa"/>
          </w:tcPr>
          <w:p w14:paraId="314B63EA" w14:textId="6F156CD0" w:rsidR="003D5A34" w:rsidRPr="00272A78" w:rsidRDefault="2D94EEC7" w:rsidP="003D5A34">
            <w:r w:rsidRPr="2D94EEC7">
              <w:t>User Story</w:t>
            </w:r>
          </w:p>
        </w:tc>
        <w:tc>
          <w:tcPr>
            <w:tcW w:w="2209" w:type="dxa"/>
          </w:tcPr>
          <w:p w14:paraId="3444C500" w14:textId="44B227B1" w:rsidR="003D5A34" w:rsidRPr="00272A78" w:rsidRDefault="2D94EEC7" w:rsidP="003D5A34">
            <w:r>
              <w:t>Serena Lavinia Böker</w:t>
            </w:r>
          </w:p>
        </w:tc>
        <w:tc>
          <w:tcPr>
            <w:tcW w:w="1335" w:type="dxa"/>
          </w:tcPr>
          <w:p w14:paraId="0B2B1ACC" w14:textId="444D5A40" w:rsidR="003D5A34" w:rsidRPr="00272A78" w:rsidRDefault="2D94EEC7" w:rsidP="003D5A34">
            <w:proofErr w:type="spellStart"/>
            <w:r w:rsidRPr="2D94EEC7">
              <w:t>Tbd</w:t>
            </w:r>
            <w:proofErr w:type="spellEnd"/>
          </w:p>
        </w:tc>
      </w:tr>
      <w:tr w:rsidR="003D5A34" w:rsidRPr="00CF0841" w14:paraId="1D509273" w14:textId="77777777" w:rsidTr="007C2BA3">
        <w:trPr>
          <w:trHeight w:val="420"/>
        </w:trPr>
        <w:tc>
          <w:tcPr>
            <w:tcW w:w="643" w:type="dxa"/>
          </w:tcPr>
          <w:p w14:paraId="65956AF8" w14:textId="4B67ECE3" w:rsidR="003D5A34" w:rsidRPr="00272A78" w:rsidRDefault="2D94EEC7" w:rsidP="0762D604">
            <w:r>
              <w:t>2.2</w:t>
            </w:r>
          </w:p>
        </w:tc>
        <w:tc>
          <w:tcPr>
            <w:tcW w:w="3576" w:type="dxa"/>
          </w:tcPr>
          <w:p w14:paraId="30359BD0" w14:textId="342EE1F0" w:rsidR="003D5A34" w:rsidRPr="00272A78" w:rsidRDefault="2D94EEC7" w:rsidP="003D5A34">
            <w:r>
              <w:t>Erstellung einer Lehrveranstaltung</w:t>
            </w:r>
          </w:p>
        </w:tc>
        <w:tc>
          <w:tcPr>
            <w:tcW w:w="2126" w:type="dxa"/>
          </w:tcPr>
          <w:p w14:paraId="13A74DBC" w14:textId="412CA658" w:rsidR="003D5A34" w:rsidRPr="00272A78" w:rsidRDefault="2D94EEC7" w:rsidP="003D5A34">
            <w:proofErr w:type="spellStart"/>
            <w:r w:rsidRPr="2D94EEC7">
              <w:t>bMSC</w:t>
            </w:r>
            <w:proofErr w:type="spellEnd"/>
          </w:p>
        </w:tc>
        <w:tc>
          <w:tcPr>
            <w:tcW w:w="2209" w:type="dxa"/>
          </w:tcPr>
          <w:p w14:paraId="145DF09A" w14:textId="77CE1580" w:rsidR="003D5A34" w:rsidRPr="00272A78" w:rsidRDefault="2D94EEC7" w:rsidP="003D5A34">
            <w:r>
              <w:t>Serena Lavinia Böker</w:t>
            </w:r>
          </w:p>
        </w:tc>
        <w:tc>
          <w:tcPr>
            <w:tcW w:w="1335" w:type="dxa"/>
          </w:tcPr>
          <w:p w14:paraId="4AB8598F" w14:textId="1C53D614" w:rsidR="003D5A34" w:rsidRPr="00272A78" w:rsidRDefault="2D94EEC7" w:rsidP="003D5A34">
            <w:proofErr w:type="spellStart"/>
            <w:r w:rsidRPr="2D94EEC7">
              <w:t>Tbd</w:t>
            </w:r>
            <w:proofErr w:type="spellEnd"/>
          </w:p>
        </w:tc>
      </w:tr>
      <w:tr w:rsidR="2D94EEC7" w14:paraId="64EF66AC" w14:textId="77777777" w:rsidTr="007C2BA3">
        <w:trPr>
          <w:trHeight w:val="420"/>
        </w:trPr>
        <w:tc>
          <w:tcPr>
            <w:tcW w:w="643" w:type="dxa"/>
          </w:tcPr>
          <w:p w14:paraId="031194DC" w14:textId="08B01794" w:rsidR="2D94EEC7" w:rsidRDefault="2D94EEC7" w:rsidP="2D94EEC7">
            <w:r>
              <w:t>2.3</w:t>
            </w:r>
          </w:p>
        </w:tc>
        <w:tc>
          <w:tcPr>
            <w:tcW w:w="3576" w:type="dxa"/>
          </w:tcPr>
          <w:p w14:paraId="5B9D8191" w14:textId="7B46B72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für die Erstellung einer Lehrveranstaltung</w:t>
            </w:r>
          </w:p>
        </w:tc>
        <w:tc>
          <w:tcPr>
            <w:tcW w:w="2126" w:type="dxa"/>
          </w:tcPr>
          <w:p w14:paraId="020ADD79" w14:textId="6E613D1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3B007685" w14:textId="11C46654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3B6A76F7" w14:textId="124E74F5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2D67C6D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DD27483" w14:textId="397BF0F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3.</w:t>
            </w:r>
          </w:p>
        </w:tc>
        <w:tc>
          <w:tcPr>
            <w:tcW w:w="3576" w:type="dxa"/>
            <w:shd w:val="clear" w:color="auto" w:fill="E7E6E6" w:themeFill="background2"/>
          </w:tcPr>
          <w:p w14:paraId="3A3096DA" w14:textId="453E0D00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Übersichtsseite einer Lehrveranstaltung</w:t>
            </w:r>
          </w:p>
        </w:tc>
        <w:tc>
          <w:tcPr>
            <w:tcW w:w="2126" w:type="dxa"/>
            <w:shd w:val="clear" w:color="auto" w:fill="E7E6E6" w:themeFill="background2"/>
          </w:tcPr>
          <w:p w14:paraId="5DCF782E" w14:textId="12D1832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5ECBD6FA" w14:textId="72223B86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5221866D" w14:textId="768E888F" w:rsidR="2D94EEC7" w:rsidRDefault="2D94EEC7" w:rsidP="2D94EEC7"/>
        </w:tc>
      </w:tr>
      <w:tr w:rsidR="2D94EEC7" w14:paraId="6F50CA8D" w14:textId="77777777" w:rsidTr="007C2BA3">
        <w:trPr>
          <w:trHeight w:val="420"/>
        </w:trPr>
        <w:tc>
          <w:tcPr>
            <w:tcW w:w="643" w:type="dxa"/>
          </w:tcPr>
          <w:p w14:paraId="0A1645A6" w14:textId="519F07A2" w:rsidR="2D94EEC7" w:rsidRDefault="2D94EEC7" w:rsidP="2D94EEC7">
            <w:r>
              <w:t>3.1</w:t>
            </w:r>
          </w:p>
        </w:tc>
        <w:tc>
          <w:tcPr>
            <w:tcW w:w="3576" w:type="dxa"/>
          </w:tcPr>
          <w:p w14:paraId="3734B85C" w14:textId="5452DC1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frufen der Übersichtsseite einer Lehrveranstaltung</w:t>
            </w:r>
          </w:p>
        </w:tc>
        <w:tc>
          <w:tcPr>
            <w:tcW w:w="2126" w:type="dxa"/>
          </w:tcPr>
          <w:p w14:paraId="118DF491" w14:textId="5C6D704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642BF597" w14:textId="4F5327FC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0E600161" w14:textId="5D48BFC6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C0EC657" w14:textId="77777777" w:rsidTr="007C2BA3">
        <w:trPr>
          <w:trHeight w:val="420"/>
        </w:trPr>
        <w:tc>
          <w:tcPr>
            <w:tcW w:w="643" w:type="dxa"/>
          </w:tcPr>
          <w:p w14:paraId="17D047A4" w14:textId="742949E0" w:rsidR="2D94EEC7" w:rsidRDefault="2D94EEC7" w:rsidP="2D94EEC7">
            <w:r>
              <w:t>3.2</w:t>
            </w:r>
          </w:p>
        </w:tc>
        <w:tc>
          <w:tcPr>
            <w:tcW w:w="3576" w:type="dxa"/>
          </w:tcPr>
          <w:p w14:paraId="238C809F" w14:textId="3F9B162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frufen der Übersichtsseite einer Lehrveranstaltung</w:t>
            </w:r>
          </w:p>
        </w:tc>
        <w:tc>
          <w:tcPr>
            <w:tcW w:w="2126" w:type="dxa"/>
          </w:tcPr>
          <w:p w14:paraId="6434983B" w14:textId="7276C6ED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6C484F40" w14:textId="4D08FF5F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ACB4DE5" w14:textId="59043679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7C70AD8" w14:textId="77777777" w:rsidTr="007C2BA3">
        <w:trPr>
          <w:trHeight w:val="420"/>
        </w:trPr>
        <w:tc>
          <w:tcPr>
            <w:tcW w:w="643" w:type="dxa"/>
          </w:tcPr>
          <w:p w14:paraId="03CD1D33" w14:textId="5787577C" w:rsidR="2D94EEC7" w:rsidRDefault="2D94EEC7" w:rsidP="2D94EEC7">
            <w:r>
              <w:t>3.3</w:t>
            </w:r>
          </w:p>
        </w:tc>
        <w:tc>
          <w:tcPr>
            <w:tcW w:w="3576" w:type="dxa"/>
          </w:tcPr>
          <w:p w14:paraId="0F05EC4E" w14:textId="7FD04AA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Übersichtsseite einer Lehrveranstaltung</w:t>
            </w:r>
          </w:p>
        </w:tc>
        <w:tc>
          <w:tcPr>
            <w:tcW w:w="2126" w:type="dxa"/>
          </w:tcPr>
          <w:p w14:paraId="4E2BAC76" w14:textId="429EBFC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67A2BB95" w14:textId="3B60EEC3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39A48778" w14:textId="177C3949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4F48E4E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120102BA" w14:textId="43DB6E9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4.</w:t>
            </w:r>
          </w:p>
        </w:tc>
        <w:tc>
          <w:tcPr>
            <w:tcW w:w="3576" w:type="dxa"/>
            <w:shd w:val="clear" w:color="auto" w:fill="E7E6E6" w:themeFill="background2"/>
          </w:tcPr>
          <w:p w14:paraId="5ED6CF1B" w14:textId="7E5DA94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2126" w:type="dxa"/>
            <w:shd w:val="clear" w:color="auto" w:fill="E7E6E6" w:themeFill="background2"/>
          </w:tcPr>
          <w:p w14:paraId="7C4344DC" w14:textId="08681AA7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48547433" w14:textId="654252DF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7B0D2C3B" w14:textId="799353DE" w:rsidR="2D94EEC7" w:rsidRDefault="2D94EEC7" w:rsidP="2D94EEC7"/>
        </w:tc>
      </w:tr>
      <w:tr w:rsidR="2D94EEC7" w14:paraId="3338C866" w14:textId="77777777" w:rsidTr="007C2BA3">
        <w:trPr>
          <w:trHeight w:val="420"/>
        </w:trPr>
        <w:tc>
          <w:tcPr>
            <w:tcW w:w="643" w:type="dxa"/>
          </w:tcPr>
          <w:p w14:paraId="799ED466" w14:textId="53D26A1F" w:rsidR="2D94EEC7" w:rsidRDefault="2D94EEC7" w:rsidP="2D94EEC7">
            <w:r>
              <w:t>4.1</w:t>
            </w:r>
          </w:p>
        </w:tc>
        <w:tc>
          <w:tcPr>
            <w:tcW w:w="3576" w:type="dxa"/>
          </w:tcPr>
          <w:p w14:paraId="427F22A8" w14:textId="134A2DE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2126" w:type="dxa"/>
          </w:tcPr>
          <w:p w14:paraId="59AE9AC8" w14:textId="69901B7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50515059" w14:textId="20506F97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DE68D8D" w14:textId="2AA391A6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06ACBC1C" w14:textId="77777777" w:rsidTr="007C2BA3">
        <w:trPr>
          <w:trHeight w:val="420"/>
        </w:trPr>
        <w:tc>
          <w:tcPr>
            <w:tcW w:w="643" w:type="dxa"/>
          </w:tcPr>
          <w:p w14:paraId="420EB0BD" w14:textId="1DF7EE38" w:rsidR="2D94EEC7" w:rsidRDefault="2D94EEC7" w:rsidP="2D94EEC7">
            <w:r>
              <w:lastRenderedPageBreak/>
              <w:t>4.2</w:t>
            </w:r>
          </w:p>
        </w:tc>
        <w:tc>
          <w:tcPr>
            <w:tcW w:w="3576" w:type="dxa"/>
          </w:tcPr>
          <w:p w14:paraId="26EE276D" w14:textId="205A54A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2126" w:type="dxa"/>
          </w:tcPr>
          <w:p w14:paraId="68A2BDB9" w14:textId="05D946F2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09AC7BAB" w14:textId="6A92E48E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0DA3F117" w14:textId="191E67E7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D8F60B2" w14:textId="77777777" w:rsidTr="007C2BA3">
        <w:trPr>
          <w:trHeight w:val="420"/>
        </w:trPr>
        <w:tc>
          <w:tcPr>
            <w:tcW w:w="643" w:type="dxa"/>
          </w:tcPr>
          <w:p w14:paraId="40EAF83F" w14:textId="4171C227" w:rsidR="2D94EEC7" w:rsidRDefault="2D94EEC7" w:rsidP="2D94EEC7">
            <w:r>
              <w:t>4.3</w:t>
            </w:r>
          </w:p>
        </w:tc>
        <w:tc>
          <w:tcPr>
            <w:tcW w:w="3576" w:type="dxa"/>
          </w:tcPr>
          <w:p w14:paraId="52A9FE00" w14:textId="431B4CA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zum Hochladen von Lehrmaterial</w:t>
            </w:r>
          </w:p>
        </w:tc>
        <w:tc>
          <w:tcPr>
            <w:tcW w:w="2126" w:type="dxa"/>
          </w:tcPr>
          <w:p w14:paraId="1C82D95A" w14:textId="267619B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2846A5F5" w14:textId="696C8515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2C3A5E9" w14:textId="6F9EEFBE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3A8BE8D7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759B2623" w14:textId="097062AC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5.</w:t>
            </w:r>
          </w:p>
        </w:tc>
        <w:tc>
          <w:tcPr>
            <w:tcW w:w="3576" w:type="dxa"/>
            <w:shd w:val="clear" w:color="auto" w:fill="E7E6E6" w:themeFill="background2"/>
          </w:tcPr>
          <w:p w14:paraId="5268F709" w14:textId="0B6F28B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2126" w:type="dxa"/>
            <w:shd w:val="clear" w:color="auto" w:fill="E7E6E6" w:themeFill="background2"/>
          </w:tcPr>
          <w:p w14:paraId="2DE26CF1" w14:textId="321FB2C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1F9EBF1F" w14:textId="1FE0FD5F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286E980" w14:textId="325F9C80" w:rsidR="2D94EEC7" w:rsidRDefault="2D94EEC7" w:rsidP="2D94EEC7"/>
        </w:tc>
      </w:tr>
      <w:tr w:rsidR="2D94EEC7" w14:paraId="22EC07C2" w14:textId="77777777" w:rsidTr="007C2BA3">
        <w:trPr>
          <w:trHeight w:val="420"/>
        </w:trPr>
        <w:tc>
          <w:tcPr>
            <w:tcW w:w="643" w:type="dxa"/>
          </w:tcPr>
          <w:p w14:paraId="196C8CEB" w14:textId="7C0C1362" w:rsidR="2D94EEC7" w:rsidRDefault="2D94EEC7" w:rsidP="2D94EEC7">
            <w:r>
              <w:t>5.1</w:t>
            </w:r>
          </w:p>
        </w:tc>
        <w:tc>
          <w:tcPr>
            <w:tcW w:w="3576" w:type="dxa"/>
          </w:tcPr>
          <w:p w14:paraId="57F27447" w14:textId="28230F1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2126" w:type="dxa"/>
          </w:tcPr>
          <w:p w14:paraId="7BB9E6AC" w14:textId="29749234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196D3351" w14:textId="3E69B3D8" w:rsidR="2D94EEC7" w:rsidRDefault="007C2BA3" w:rsidP="2D94EEC7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747656C4" w14:textId="2DBAFDCC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7D645B8F" w14:textId="77777777" w:rsidTr="007C2BA3">
        <w:trPr>
          <w:trHeight w:val="420"/>
        </w:trPr>
        <w:tc>
          <w:tcPr>
            <w:tcW w:w="643" w:type="dxa"/>
          </w:tcPr>
          <w:p w14:paraId="05BBBADD" w14:textId="3C156A91" w:rsidR="2D94EEC7" w:rsidRDefault="2D94EEC7" w:rsidP="2D94EEC7">
            <w:r>
              <w:t>5.2</w:t>
            </w:r>
          </w:p>
        </w:tc>
        <w:tc>
          <w:tcPr>
            <w:tcW w:w="3576" w:type="dxa"/>
          </w:tcPr>
          <w:p w14:paraId="2BC90148" w14:textId="192FF31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2126" w:type="dxa"/>
          </w:tcPr>
          <w:p w14:paraId="1B2F5AF3" w14:textId="3FD25947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30FA498C" w14:textId="782538DC" w:rsidR="2D94EEC7" w:rsidRDefault="007C2BA3" w:rsidP="2D94EEC7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5E553F08" w14:textId="33D73FD0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DB04B66" w14:textId="77777777" w:rsidTr="007C2BA3">
        <w:trPr>
          <w:trHeight w:val="420"/>
        </w:trPr>
        <w:tc>
          <w:tcPr>
            <w:tcW w:w="643" w:type="dxa"/>
          </w:tcPr>
          <w:p w14:paraId="5AB87757" w14:textId="4936821F" w:rsidR="2D94EEC7" w:rsidRDefault="2D94EEC7" w:rsidP="2D94EEC7">
            <w:r>
              <w:t>5.3</w:t>
            </w:r>
          </w:p>
        </w:tc>
        <w:tc>
          <w:tcPr>
            <w:tcW w:w="3576" w:type="dxa"/>
          </w:tcPr>
          <w:p w14:paraId="34147E0E" w14:textId="0D27DF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</w:t>
            </w:r>
          </w:p>
        </w:tc>
        <w:tc>
          <w:tcPr>
            <w:tcW w:w="2126" w:type="dxa"/>
          </w:tcPr>
          <w:p w14:paraId="6CAE1239" w14:textId="602E245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5C731CC1" w14:textId="4703567E" w:rsidR="2D94EEC7" w:rsidRDefault="007C2BA3" w:rsidP="2D94EEC7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70A08BA6" w14:textId="2E2AA7F3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3301E73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F81B310" w14:textId="6FB2427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6.</w:t>
            </w:r>
          </w:p>
        </w:tc>
        <w:tc>
          <w:tcPr>
            <w:tcW w:w="3576" w:type="dxa"/>
            <w:shd w:val="clear" w:color="auto" w:fill="E7E6E6" w:themeFill="background2"/>
          </w:tcPr>
          <w:p w14:paraId="6F4A0B50" w14:textId="037C975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eitritt zu Lehrveranstaltungen</w:t>
            </w:r>
          </w:p>
        </w:tc>
        <w:tc>
          <w:tcPr>
            <w:tcW w:w="2126" w:type="dxa"/>
            <w:shd w:val="clear" w:color="auto" w:fill="E7E6E6" w:themeFill="background2"/>
          </w:tcPr>
          <w:p w14:paraId="566B6465" w14:textId="56464A20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45C47F06" w14:textId="706CDD38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AFF1800" w14:textId="3FD08D8F" w:rsidR="2D94EEC7" w:rsidRDefault="2D94EEC7" w:rsidP="2D94EEC7"/>
        </w:tc>
      </w:tr>
      <w:tr w:rsidR="2D94EEC7" w14:paraId="2716578E" w14:textId="77777777" w:rsidTr="007C2BA3">
        <w:trPr>
          <w:trHeight w:val="420"/>
        </w:trPr>
        <w:tc>
          <w:tcPr>
            <w:tcW w:w="643" w:type="dxa"/>
          </w:tcPr>
          <w:p w14:paraId="69E9C24D" w14:textId="11D244A8" w:rsidR="2D94EEC7" w:rsidRDefault="2D94EEC7" w:rsidP="2D94EEC7">
            <w:r>
              <w:t>6.1</w:t>
            </w:r>
          </w:p>
        </w:tc>
        <w:tc>
          <w:tcPr>
            <w:tcW w:w="3576" w:type="dxa"/>
          </w:tcPr>
          <w:p w14:paraId="4A179197" w14:textId="6C39D795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 beitreten</w:t>
            </w:r>
          </w:p>
        </w:tc>
        <w:tc>
          <w:tcPr>
            <w:tcW w:w="2126" w:type="dxa"/>
          </w:tcPr>
          <w:p w14:paraId="0B1DF532" w14:textId="3DD797E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6AC7F50E" w14:textId="7F3F76B7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28ADB256" w14:textId="0E935387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C7CC2A4" w14:textId="77777777" w:rsidTr="007C2BA3">
        <w:trPr>
          <w:trHeight w:val="420"/>
        </w:trPr>
        <w:tc>
          <w:tcPr>
            <w:tcW w:w="643" w:type="dxa"/>
          </w:tcPr>
          <w:p w14:paraId="0F0BBAA6" w14:textId="180C53FB" w:rsidR="2D94EEC7" w:rsidRDefault="2D94EEC7" w:rsidP="2D94EEC7">
            <w:r>
              <w:t>6.2</w:t>
            </w:r>
          </w:p>
        </w:tc>
        <w:tc>
          <w:tcPr>
            <w:tcW w:w="3576" w:type="dxa"/>
          </w:tcPr>
          <w:p w14:paraId="40C254A4" w14:textId="226994D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 beitreten</w:t>
            </w:r>
          </w:p>
        </w:tc>
        <w:tc>
          <w:tcPr>
            <w:tcW w:w="2126" w:type="dxa"/>
          </w:tcPr>
          <w:p w14:paraId="19722ABF" w14:textId="66D8C465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2C865369" w14:textId="2BA8FD47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646060B" w14:textId="357D720B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74C1BF75" w14:textId="77777777" w:rsidTr="007C2BA3">
        <w:trPr>
          <w:trHeight w:val="420"/>
        </w:trPr>
        <w:tc>
          <w:tcPr>
            <w:tcW w:w="643" w:type="dxa"/>
          </w:tcPr>
          <w:p w14:paraId="7170F25B" w14:textId="3239DD9F" w:rsidR="2D94EEC7" w:rsidRDefault="2D94EEC7" w:rsidP="2D94EEC7">
            <w:r>
              <w:t>6.3</w:t>
            </w:r>
          </w:p>
        </w:tc>
        <w:tc>
          <w:tcPr>
            <w:tcW w:w="3576" w:type="dxa"/>
          </w:tcPr>
          <w:p w14:paraId="453A5590" w14:textId="582637F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dazu</w:t>
            </w:r>
          </w:p>
        </w:tc>
        <w:tc>
          <w:tcPr>
            <w:tcW w:w="2126" w:type="dxa"/>
          </w:tcPr>
          <w:p w14:paraId="6E05EFC1" w14:textId="00FD63A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27AFC800" w14:textId="0D095B52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4572668D" w14:textId="19708B79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3B6D57C2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3201E033" w14:textId="4920BF0C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7.</w:t>
            </w:r>
          </w:p>
        </w:tc>
        <w:tc>
          <w:tcPr>
            <w:tcW w:w="3576" w:type="dxa"/>
            <w:shd w:val="clear" w:color="auto" w:fill="E7E6E6" w:themeFill="background2"/>
          </w:tcPr>
          <w:p w14:paraId="48587483" w14:textId="293CF5C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Zuordnung der Lehrenden</w:t>
            </w:r>
          </w:p>
        </w:tc>
        <w:tc>
          <w:tcPr>
            <w:tcW w:w="2126" w:type="dxa"/>
            <w:shd w:val="clear" w:color="auto" w:fill="E7E6E6" w:themeFill="background2"/>
          </w:tcPr>
          <w:p w14:paraId="39713642" w14:textId="180CB1E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5560B31F" w14:textId="259C7263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085DE174" w14:textId="733B75CF" w:rsidR="2D94EEC7" w:rsidRDefault="2D94EEC7" w:rsidP="2D94EEC7"/>
        </w:tc>
      </w:tr>
      <w:tr w:rsidR="2D94EEC7" w14:paraId="48862576" w14:textId="77777777" w:rsidTr="007C2BA3">
        <w:trPr>
          <w:trHeight w:val="420"/>
        </w:trPr>
        <w:tc>
          <w:tcPr>
            <w:tcW w:w="643" w:type="dxa"/>
          </w:tcPr>
          <w:p w14:paraId="102A4C53" w14:textId="51275FB3" w:rsidR="2D94EEC7" w:rsidRDefault="2D94EEC7" w:rsidP="2D94EEC7">
            <w:r>
              <w:t>7.1</w:t>
            </w:r>
          </w:p>
        </w:tc>
        <w:tc>
          <w:tcPr>
            <w:tcW w:w="3576" w:type="dxa"/>
          </w:tcPr>
          <w:p w14:paraId="171F4DEC" w14:textId="2B98BB24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tomatische Zuordnung der Lehrenden</w:t>
            </w:r>
          </w:p>
        </w:tc>
        <w:tc>
          <w:tcPr>
            <w:tcW w:w="2126" w:type="dxa"/>
          </w:tcPr>
          <w:p w14:paraId="3C64FCFF" w14:textId="7D2BBC3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7D908B52" w14:textId="3B011A0D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64710D2" w14:textId="6E9058F5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DA0F8C4" w14:textId="77777777" w:rsidTr="007C2BA3">
        <w:trPr>
          <w:trHeight w:val="420"/>
        </w:trPr>
        <w:tc>
          <w:tcPr>
            <w:tcW w:w="643" w:type="dxa"/>
          </w:tcPr>
          <w:p w14:paraId="0F9E7344" w14:textId="032BBB7B" w:rsidR="2D94EEC7" w:rsidRDefault="2D94EEC7" w:rsidP="2D94EEC7">
            <w:r>
              <w:t>7.2</w:t>
            </w:r>
          </w:p>
        </w:tc>
        <w:tc>
          <w:tcPr>
            <w:tcW w:w="3576" w:type="dxa"/>
          </w:tcPr>
          <w:p w14:paraId="7418DC70" w14:textId="12648B35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tomatische Zuordnung der Lehrenden</w:t>
            </w:r>
          </w:p>
        </w:tc>
        <w:tc>
          <w:tcPr>
            <w:tcW w:w="2126" w:type="dxa"/>
          </w:tcPr>
          <w:p w14:paraId="132D3C1A" w14:textId="61881234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04B73385" w14:textId="34514694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249A3B3" w14:textId="6AF8113C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1E36466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9DB5965" w14:textId="26CE7A22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8.</w:t>
            </w:r>
          </w:p>
        </w:tc>
        <w:tc>
          <w:tcPr>
            <w:tcW w:w="3576" w:type="dxa"/>
            <w:shd w:val="clear" w:color="auto" w:fill="E7E6E6" w:themeFill="background2"/>
          </w:tcPr>
          <w:p w14:paraId="2701C453" w14:textId="7279012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inzufügen von Teilnehmern zu einer Lehrveranstaltung</w:t>
            </w:r>
          </w:p>
        </w:tc>
        <w:tc>
          <w:tcPr>
            <w:tcW w:w="2126" w:type="dxa"/>
            <w:shd w:val="clear" w:color="auto" w:fill="E7E6E6" w:themeFill="background2"/>
          </w:tcPr>
          <w:p w14:paraId="56073051" w14:textId="7BD16B6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4231DF70" w14:textId="68453B39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1482467B" w14:textId="6D420EC3" w:rsidR="2D94EEC7" w:rsidRDefault="2D94EEC7" w:rsidP="2D94EEC7"/>
        </w:tc>
      </w:tr>
      <w:tr w:rsidR="2D94EEC7" w14:paraId="230468B7" w14:textId="77777777" w:rsidTr="007C2BA3">
        <w:trPr>
          <w:trHeight w:val="420"/>
        </w:trPr>
        <w:tc>
          <w:tcPr>
            <w:tcW w:w="643" w:type="dxa"/>
          </w:tcPr>
          <w:p w14:paraId="350F889F" w14:textId="26B8BBA5" w:rsidR="2D94EEC7" w:rsidRDefault="2D94EEC7" w:rsidP="2D94EEC7">
            <w:r>
              <w:t>8.1</w:t>
            </w:r>
          </w:p>
        </w:tc>
        <w:tc>
          <w:tcPr>
            <w:tcW w:w="3576" w:type="dxa"/>
          </w:tcPr>
          <w:p w14:paraId="6BE0286E" w14:textId="76E0B39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en und Hinzufügen von Teilnehmern zu einer Lehrveranstaltung</w:t>
            </w:r>
          </w:p>
        </w:tc>
        <w:tc>
          <w:tcPr>
            <w:tcW w:w="2126" w:type="dxa"/>
          </w:tcPr>
          <w:p w14:paraId="00406A18" w14:textId="2725EF70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60E045DE" w14:textId="2D0D7E26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7677B385" w14:textId="09654136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48200B5C" w14:textId="77777777" w:rsidTr="007C2BA3">
        <w:trPr>
          <w:trHeight w:val="420"/>
        </w:trPr>
        <w:tc>
          <w:tcPr>
            <w:tcW w:w="643" w:type="dxa"/>
          </w:tcPr>
          <w:p w14:paraId="1D8B4E86" w14:textId="2D35AABC" w:rsidR="2D94EEC7" w:rsidRDefault="2D94EEC7" w:rsidP="2D94EEC7">
            <w:r>
              <w:t>8.2</w:t>
            </w:r>
          </w:p>
        </w:tc>
        <w:tc>
          <w:tcPr>
            <w:tcW w:w="3576" w:type="dxa"/>
          </w:tcPr>
          <w:p w14:paraId="6E252E6C" w14:textId="76468E3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en und Hinzufügen von Teilnehmern zu einer Lehrveranstaltung</w:t>
            </w:r>
          </w:p>
        </w:tc>
        <w:tc>
          <w:tcPr>
            <w:tcW w:w="2126" w:type="dxa"/>
          </w:tcPr>
          <w:p w14:paraId="7B98CBBB" w14:textId="524E661E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631419FA" w14:textId="79AD3E3C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10A6427F" w14:textId="2999CE60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6B95C652" w14:textId="77777777" w:rsidTr="007C2BA3">
        <w:trPr>
          <w:trHeight w:val="420"/>
        </w:trPr>
        <w:tc>
          <w:tcPr>
            <w:tcW w:w="643" w:type="dxa"/>
          </w:tcPr>
          <w:p w14:paraId="638CECE0" w14:textId="2AA93EC5" w:rsidR="2D94EEC7" w:rsidRDefault="2D94EEC7" w:rsidP="2D94EEC7">
            <w:r>
              <w:t>8.3</w:t>
            </w:r>
          </w:p>
        </w:tc>
        <w:tc>
          <w:tcPr>
            <w:tcW w:w="3576" w:type="dxa"/>
          </w:tcPr>
          <w:p w14:paraId="63F106B2" w14:textId="17C4E2D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fenster in einer Lehrveranstaltung</w:t>
            </w:r>
          </w:p>
        </w:tc>
        <w:tc>
          <w:tcPr>
            <w:tcW w:w="2126" w:type="dxa"/>
          </w:tcPr>
          <w:p w14:paraId="7F9CDAF2" w14:textId="093BFA2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017F8A36" w14:textId="06397A1D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65E87581" w14:textId="7E7242F1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0EAC3C0C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B5CAB48" w14:textId="1E3D6B3E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9.</w:t>
            </w:r>
          </w:p>
        </w:tc>
        <w:tc>
          <w:tcPr>
            <w:tcW w:w="3576" w:type="dxa"/>
            <w:shd w:val="clear" w:color="auto" w:fill="E7E6E6" w:themeFill="background2"/>
          </w:tcPr>
          <w:p w14:paraId="22178AE5" w14:textId="5A3107D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</w:t>
            </w:r>
          </w:p>
        </w:tc>
        <w:tc>
          <w:tcPr>
            <w:tcW w:w="2126" w:type="dxa"/>
            <w:shd w:val="clear" w:color="auto" w:fill="E7E6E6" w:themeFill="background2"/>
          </w:tcPr>
          <w:p w14:paraId="164DC04F" w14:textId="01BD5A6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16B47A59" w14:textId="13745772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51CD9B8" w14:textId="364B819D" w:rsidR="2D94EEC7" w:rsidRDefault="2D94EEC7" w:rsidP="2D94EEC7"/>
        </w:tc>
      </w:tr>
      <w:tr w:rsidR="2D94EEC7" w14:paraId="070A0242" w14:textId="77777777" w:rsidTr="007C2BA3">
        <w:trPr>
          <w:trHeight w:val="420"/>
        </w:trPr>
        <w:tc>
          <w:tcPr>
            <w:tcW w:w="643" w:type="dxa"/>
          </w:tcPr>
          <w:p w14:paraId="1A6C9EB9" w14:textId="4890B3D4" w:rsidR="2D94EEC7" w:rsidRDefault="2D94EEC7" w:rsidP="2D94EEC7">
            <w:r>
              <w:t>9.1</w:t>
            </w:r>
          </w:p>
        </w:tc>
        <w:tc>
          <w:tcPr>
            <w:tcW w:w="3576" w:type="dxa"/>
          </w:tcPr>
          <w:p w14:paraId="3B1DF27F" w14:textId="1255500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sicht der Teilnehmerliste einer Veranstaltung</w:t>
            </w:r>
          </w:p>
        </w:tc>
        <w:tc>
          <w:tcPr>
            <w:tcW w:w="2126" w:type="dxa"/>
          </w:tcPr>
          <w:p w14:paraId="4D81B469" w14:textId="570A1C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50BACDAA" w14:textId="660E56D1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EDC08AC" w14:textId="08888595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72145ECC" w14:textId="77777777" w:rsidTr="007C2BA3">
        <w:trPr>
          <w:trHeight w:val="420"/>
        </w:trPr>
        <w:tc>
          <w:tcPr>
            <w:tcW w:w="643" w:type="dxa"/>
          </w:tcPr>
          <w:p w14:paraId="30F4CE70" w14:textId="23DF8FF8" w:rsidR="2D94EEC7" w:rsidRDefault="2D94EEC7" w:rsidP="2D94EEC7">
            <w:r>
              <w:t>9.2</w:t>
            </w:r>
          </w:p>
        </w:tc>
        <w:tc>
          <w:tcPr>
            <w:tcW w:w="3576" w:type="dxa"/>
          </w:tcPr>
          <w:p w14:paraId="2D428581" w14:textId="768279F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 aufrufen</w:t>
            </w:r>
          </w:p>
        </w:tc>
        <w:tc>
          <w:tcPr>
            <w:tcW w:w="2126" w:type="dxa"/>
          </w:tcPr>
          <w:p w14:paraId="53548F2F" w14:textId="6A4E80B1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784D2206" w14:textId="4F25772D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4E7AAED" w14:textId="67BAFF9A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4D238E0" w14:textId="77777777" w:rsidTr="007C2BA3">
        <w:trPr>
          <w:trHeight w:val="420"/>
        </w:trPr>
        <w:tc>
          <w:tcPr>
            <w:tcW w:w="643" w:type="dxa"/>
          </w:tcPr>
          <w:p w14:paraId="6C235046" w14:textId="0A647FF9" w:rsidR="2D94EEC7" w:rsidRDefault="2D94EEC7" w:rsidP="2D94EEC7">
            <w:r>
              <w:t>9.3</w:t>
            </w:r>
          </w:p>
        </w:tc>
        <w:tc>
          <w:tcPr>
            <w:tcW w:w="3576" w:type="dxa"/>
          </w:tcPr>
          <w:p w14:paraId="3E39BA9F" w14:textId="5B539D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</w:t>
            </w:r>
          </w:p>
        </w:tc>
        <w:tc>
          <w:tcPr>
            <w:tcW w:w="2126" w:type="dxa"/>
          </w:tcPr>
          <w:p w14:paraId="6AA1AAAA" w14:textId="35DD2EB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53AF1F27" w14:textId="6B59DEB9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7ECF49C" w14:textId="6BE4B0FD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007C2BA3" w14:paraId="45E46FDF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1E05A143" w14:textId="7A23D3C2" w:rsidR="007C2BA3" w:rsidRPr="007C2BA3" w:rsidRDefault="007C2BA3" w:rsidP="007C2BA3">
            <w:pPr>
              <w:rPr>
                <w:b/>
                <w:bCs/>
              </w:rPr>
            </w:pPr>
            <w:r w:rsidRPr="007C2BA3">
              <w:rPr>
                <w:b/>
                <w:bCs/>
              </w:rPr>
              <w:t>10</w:t>
            </w:r>
          </w:p>
        </w:tc>
        <w:tc>
          <w:tcPr>
            <w:tcW w:w="3576" w:type="dxa"/>
            <w:shd w:val="clear" w:color="auto" w:fill="E7E6E6" w:themeFill="background2"/>
          </w:tcPr>
          <w:p w14:paraId="590855B7" w14:textId="258DF462" w:rsidR="007C2BA3" w:rsidRPr="2D94EEC7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Nutzerlogin</w:t>
            </w:r>
          </w:p>
        </w:tc>
        <w:tc>
          <w:tcPr>
            <w:tcW w:w="2126" w:type="dxa"/>
            <w:shd w:val="clear" w:color="auto" w:fill="E7E6E6" w:themeFill="background2"/>
          </w:tcPr>
          <w:p w14:paraId="2FCD272C" w14:textId="77777777" w:rsidR="007C2BA3" w:rsidRPr="2D94EEC7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6C6486B8" w14:textId="77777777" w:rsidR="007C2BA3" w:rsidRDefault="007C2BA3" w:rsidP="007C2BA3"/>
        </w:tc>
        <w:tc>
          <w:tcPr>
            <w:tcW w:w="1335" w:type="dxa"/>
            <w:shd w:val="clear" w:color="auto" w:fill="E7E6E6" w:themeFill="background2"/>
          </w:tcPr>
          <w:p w14:paraId="67912279" w14:textId="77777777" w:rsidR="007C2BA3" w:rsidRPr="2D94EEC7" w:rsidRDefault="007C2BA3" w:rsidP="007C2BA3"/>
        </w:tc>
      </w:tr>
      <w:tr w:rsidR="007C2BA3" w14:paraId="2F2A2B6C" w14:textId="77777777" w:rsidTr="007C2BA3">
        <w:trPr>
          <w:trHeight w:val="420"/>
        </w:trPr>
        <w:tc>
          <w:tcPr>
            <w:tcW w:w="643" w:type="dxa"/>
          </w:tcPr>
          <w:p w14:paraId="64AA79C0" w14:textId="1203AC1F" w:rsidR="007C2BA3" w:rsidRPr="007C2BA3" w:rsidRDefault="007C2BA3" w:rsidP="007C2BA3">
            <w:r w:rsidRPr="007C2BA3">
              <w:t>10.1</w:t>
            </w:r>
          </w:p>
        </w:tc>
        <w:tc>
          <w:tcPr>
            <w:tcW w:w="3576" w:type="dxa"/>
          </w:tcPr>
          <w:p w14:paraId="7B0DA0E0" w14:textId="51E51623" w:rsidR="007C2BA3" w:rsidRPr="2D94EEC7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loggen</w:t>
            </w:r>
          </w:p>
        </w:tc>
        <w:tc>
          <w:tcPr>
            <w:tcW w:w="2126" w:type="dxa"/>
          </w:tcPr>
          <w:p w14:paraId="54E1A151" w14:textId="5C8F21F1" w:rsidR="007C2BA3" w:rsidRPr="2D94EEC7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7A160399" w14:textId="77777777" w:rsidR="007C2BA3" w:rsidRDefault="007C2BA3" w:rsidP="007C2BA3">
            <w:r>
              <w:t xml:space="preserve">Georg </w:t>
            </w:r>
            <w:proofErr w:type="spellStart"/>
            <w:r>
              <w:t>Orfali</w:t>
            </w:r>
            <w:proofErr w:type="spellEnd"/>
          </w:p>
          <w:p w14:paraId="6EF688A6" w14:textId="77777777" w:rsidR="007C2BA3" w:rsidRDefault="007C2BA3" w:rsidP="007C2BA3"/>
        </w:tc>
        <w:tc>
          <w:tcPr>
            <w:tcW w:w="1335" w:type="dxa"/>
          </w:tcPr>
          <w:p w14:paraId="02E53B8C" w14:textId="3994F7BF" w:rsidR="007C2BA3" w:rsidRPr="2D94EEC7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6E6CF939" w14:textId="77777777" w:rsidTr="007C2BA3">
        <w:trPr>
          <w:trHeight w:val="420"/>
        </w:trPr>
        <w:tc>
          <w:tcPr>
            <w:tcW w:w="643" w:type="dxa"/>
          </w:tcPr>
          <w:p w14:paraId="239D6FED" w14:textId="3F2EB4AD" w:rsidR="007C2BA3" w:rsidRDefault="007C2BA3" w:rsidP="007C2BA3">
            <w:r>
              <w:t>10.2</w:t>
            </w:r>
          </w:p>
        </w:tc>
        <w:tc>
          <w:tcPr>
            <w:tcW w:w="3576" w:type="dxa"/>
          </w:tcPr>
          <w:p w14:paraId="22F13B45" w14:textId="77777777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loggen</w:t>
            </w:r>
          </w:p>
          <w:p w14:paraId="69DBAF36" w14:textId="77777777" w:rsidR="007C2BA3" w:rsidRPr="2D94EEC7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</w:tcPr>
          <w:p w14:paraId="1B7B9A97" w14:textId="77777777" w:rsidR="007C2BA3" w:rsidRDefault="007C2BA3" w:rsidP="007C2BA3">
            <w:r w:rsidRPr="2D94EEC7">
              <w:t>User Story</w:t>
            </w:r>
          </w:p>
          <w:p w14:paraId="2BDD9BD6" w14:textId="77777777" w:rsidR="007C2BA3" w:rsidRPr="2D94EEC7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</w:tcPr>
          <w:p w14:paraId="6FE64222" w14:textId="77777777" w:rsidR="007C2BA3" w:rsidRDefault="007C2BA3" w:rsidP="007C2BA3">
            <w:r>
              <w:t xml:space="preserve">Georg </w:t>
            </w:r>
            <w:proofErr w:type="spellStart"/>
            <w:r>
              <w:t>Orfali</w:t>
            </w:r>
            <w:proofErr w:type="spellEnd"/>
          </w:p>
          <w:p w14:paraId="6FB025D3" w14:textId="77777777" w:rsidR="007C2BA3" w:rsidRDefault="007C2BA3" w:rsidP="007C2BA3"/>
        </w:tc>
        <w:tc>
          <w:tcPr>
            <w:tcW w:w="1335" w:type="dxa"/>
          </w:tcPr>
          <w:p w14:paraId="53A7FBA0" w14:textId="6F8403CA" w:rsidR="007C2BA3" w:rsidRPr="2D94EEC7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2E218DCB" w14:textId="77777777" w:rsidTr="007C2BA3">
        <w:trPr>
          <w:trHeight w:val="420"/>
        </w:trPr>
        <w:tc>
          <w:tcPr>
            <w:tcW w:w="643" w:type="dxa"/>
            <w:shd w:val="clear" w:color="auto" w:fill="auto"/>
          </w:tcPr>
          <w:p w14:paraId="46B19D0D" w14:textId="4404FD05" w:rsidR="007C2BA3" w:rsidRPr="007C2BA3" w:rsidRDefault="007C2BA3" w:rsidP="007C2BA3">
            <w:r w:rsidRPr="007C2BA3">
              <w:t>10.3</w:t>
            </w:r>
          </w:p>
        </w:tc>
        <w:tc>
          <w:tcPr>
            <w:tcW w:w="3576" w:type="dxa"/>
            <w:shd w:val="clear" w:color="auto" w:fill="auto"/>
          </w:tcPr>
          <w:p w14:paraId="36925CE3" w14:textId="77777777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ogin-Fenster</w:t>
            </w:r>
          </w:p>
          <w:p w14:paraId="6984D167" w14:textId="17E11D45" w:rsidR="007C2BA3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  <w:shd w:val="clear" w:color="auto" w:fill="auto"/>
          </w:tcPr>
          <w:p w14:paraId="280237B9" w14:textId="77777777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  <w:p w14:paraId="5575B695" w14:textId="7135BAD8" w:rsidR="007C2BA3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auto"/>
          </w:tcPr>
          <w:p w14:paraId="78208414" w14:textId="77777777" w:rsidR="007C2BA3" w:rsidRDefault="007C2BA3" w:rsidP="007C2BA3">
            <w:r>
              <w:t xml:space="preserve">Georg </w:t>
            </w:r>
            <w:proofErr w:type="spellStart"/>
            <w:r>
              <w:t>Orfali</w:t>
            </w:r>
            <w:proofErr w:type="spellEnd"/>
          </w:p>
          <w:p w14:paraId="6BC81226" w14:textId="40946B5C" w:rsidR="007C2BA3" w:rsidRDefault="007C2BA3" w:rsidP="007C2BA3"/>
        </w:tc>
        <w:tc>
          <w:tcPr>
            <w:tcW w:w="1335" w:type="dxa"/>
            <w:shd w:val="clear" w:color="auto" w:fill="auto"/>
          </w:tcPr>
          <w:p w14:paraId="535AC8F7" w14:textId="1277E53C" w:rsidR="007C2BA3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0F271CDF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3465A431" w14:textId="21BE1806" w:rsidR="007C2BA3" w:rsidRDefault="007C2BA3" w:rsidP="007C2BA3">
            <w:r w:rsidRPr="2D94EEC7">
              <w:rPr>
                <w:b/>
                <w:bCs/>
              </w:rPr>
              <w:t>10.</w:t>
            </w:r>
          </w:p>
        </w:tc>
        <w:tc>
          <w:tcPr>
            <w:tcW w:w="3576" w:type="dxa"/>
            <w:shd w:val="clear" w:color="auto" w:fill="E7E6E6" w:themeFill="background2"/>
          </w:tcPr>
          <w:p w14:paraId="42A8FAB6" w14:textId="14AC5F38" w:rsidR="007C2BA3" w:rsidRDefault="007C2BA3" w:rsidP="007C2BA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utzerprofil</w:t>
            </w:r>
          </w:p>
        </w:tc>
        <w:tc>
          <w:tcPr>
            <w:tcW w:w="2126" w:type="dxa"/>
            <w:shd w:val="clear" w:color="auto" w:fill="E7E6E6" w:themeFill="background2"/>
          </w:tcPr>
          <w:p w14:paraId="5C57A083" w14:textId="46DCED06" w:rsidR="007C2BA3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63141710" w14:textId="59AC8107" w:rsidR="007C2BA3" w:rsidRDefault="007C2BA3" w:rsidP="007C2BA3"/>
        </w:tc>
        <w:tc>
          <w:tcPr>
            <w:tcW w:w="1335" w:type="dxa"/>
            <w:shd w:val="clear" w:color="auto" w:fill="E7E6E6" w:themeFill="background2"/>
          </w:tcPr>
          <w:p w14:paraId="4352C4E3" w14:textId="0D3F0CDB" w:rsidR="007C2BA3" w:rsidRDefault="007C2BA3" w:rsidP="007C2BA3"/>
        </w:tc>
      </w:tr>
      <w:tr w:rsidR="007C2BA3" w14:paraId="7187E059" w14:textId="77777777" w:rsidTr="007C2BA3">
        <w:trPr>
          <w:trHeight w:val="420"/>
        </w:trPr>
        <w:tc>
          <w:tcPr>
            <w:tcW w:w="643" w:type="dxa"/>
          </w:tcPr>
          <w:p w14:paraId="2B8B3798" w14:textId="32D23D95" w:rsidR="007C2BA3" w:rsidRDefault="007C2BA3" w:rsidP="007C2BA3">
            <w:r>
              <w:t>10.1</w:t>
            </w:r>
          </w:p>
        </w:tc>
        <w:tc>
          <w:tcPr>
            <w:tcW w:w="3576" w:type="dxa"/>
          </w:tcPr>
          <w:p w14:paraId="16E09A1D" w14:textId="46915685" w:rsidR="007C2BA3" w:rsidRPr="2D94EEC7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s Nutzerprofil ansehen</w:t>
            </w:r>
          </w:p>
        </w:tc>
        <w:tc>
          <w:tcPr>
            <w:tcW w:w="2126" w:type="dxa"/>
          </w:tcPr>
          <w:p w14:paraId="4185007C" w14:textId="50B0FA8A" w:rsidR="007C2BA3" w:rsidRPr="2D94EEC7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30887240" w14:textId="01274967" w:rsidR="007C2BA3" w:rsidRDefault="007C2BA3" w:rsidP="007C2BA3">
            <w:r w:rsidRPr="2D94EEC7">
              <w:t>Nguyen-Le Lam</w:t>
            </w:r>
          </w:p>
          <w:p w14:paraId="2670667F" w14:textId="77777777" w:rsidR="007C2BA3" w:rsidRPr="2D94EEC7" w:rsidRDefault="007C2BA3" w:rsidP="007C2BA3"/>
        </w:tc>
        <w:tc>
          <w:tcPr>
            <w:tcW w:w="1335" w:type="dxa"/>
          </w:tcPr>
          <w:p w14:paraId="4118DA9F" w14:textId="7D93CD39" w:rsidR="007C2BA3" w:rsidRPr="2D94EEC7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4901B986" w14:textId="77777777" w:rsidTr="007C2BA3">
        <w:trPr>
          <w:trHeight w:val="420"/>
        </w:trPr>
        <w:tc>
          <w:tcPr>
            <w:tcW w:w="643" w:type="dxa"/>
          </w:tcPr>
          <w:p w14:paraId="08BFE1B0" w14:textId="7A4BC29F" w:rsidR="007C2BA3" w:rsidRDefault="007C2BA3" w:rsidP="007C2BA3">
            <w:r>
              <w:lastRenderedPageBreak/>
              <w:t>10.2</w:t>
            </w:r>
          </w:p>
        </w:tc>
        <w:tc>
          <w:tcPr>
            <w:tcW w:w="3576" w:type="dxa"/>
          </w:tcPr>
          <w:p w14:paraId="4441CCD1" w14:textId="525B3516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s Nutzerprofil aufrufen</w:t>
            </w:r>
          </w:p>
        </w:tc>
        <w:tc>
          <w:tcPr>
            <w:tcW w:w="2126" w:type="dxa"/>
          </w:tcPr>
          <w:p w14:paraId="2B5B4A64" w14:textId="10107ED0" w:rsidR="007C2BA3" w:rsidRDefault="007C2BA3" w:rsidP="007C2BA3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68419759" w14:textId="63DDA1AA" w:rsidR="007C2BA3" w:rsidRDefault="007C2BA3" w:rsidP="007C2BA3">
            <w:r w:rsidRPr="2D94EEC7">
              <w:t>Nguyen-Le Lam</w:t>
            </w:r>
          </w:p>
        </w:tc>
        <w:tc>
          <w:tcPr>
            <w:tcW w:w="1335" w:type="dxa"/>
          </w:tcPr>
          <w:p w14:paraId="375813F0" w14:textId="488FE820" w:rsidR="007C2BA3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0521173D" w14:textId="77777777" w:rsidTr="007C2BA3">
        <w:trPr>
          <w:trHeight w:val="420"/>
        </w:trPr>
        <w:tc>
          <w:tcPr>
            <w:tcW w:w="643" w:type="dxa"/>
          </w:tcPr>
          <w:p w14:paraId="3B1D4DC7" w14:textId="70F195BB" w:rsidR="007C2BA3" w:rsidRDefault="007C2BA3" w:rsidP="007C2BA3">
            <w:r>
              <w:t>10.3</w:t>
            </w:r>
          </w:p>
        </w:tc>
        <w:tc>
          <w:tcPr>
            <w:tcW w:w="3576" w:type="dxa"/>
          </w:tcPr>
          <w:p w14:paraId="6E3DB145" w14:textId="53C8E6A5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Nutzerprofil</w:t>
            </w:r>
          </w:p>
        </w:tc>
        <w:tc>
          <w:tcPr>
            <w:tcW w:w="2126" w:type="dxa"/>
          </w:tcPr>
          <w:p w14:paraId="4FC68612" w14:textId="5D452BAB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0E1250DC" w14:textId="5B379875" w:rsidR="007C2BA3" w:rsidRDefault="007C2BA3" w:rsidP="007C2BA3">
            <w:r w:rsidRPr="2D94EEC7">
              <w:t>Nguyen-Le Lam</w:t>
            </w:r>
          </w:p>
        </w:tc>
        <w:tc>
          <w:tcPr>
            <w:tcW w:w="1335" w:type="dxa"/>
          </w:tcPr>
          <w:p w14:paraId="6FB4C61C" w14:textId="1393547A" w:rsidR="007C2BA3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03CCEF4C" w14:textId="77777777" w:rsidTr="007C2BA3">
        <w:trPr>
          <w:trHeight w:val="420"/>
        </w:trPr>
        <w:tc>
          <w:tcPr>
            <w:tcW w:w="643" w:type="dxa"/>
          </w:tcPr>
          <w:p w14:paraId="787E6DDD" w14:textId="3D6FE801" w:rsidR="007C2BA3" w:rsidRDefault="007C2BA3" w:rsidP="007C2BA3">
            <w:r>
              <w:t>10.4</w:t>
            </w:r>
          </w:p>
        </w:tc>
        <w:tc>
          <w:tcPr>
            <w:tcW w:w="3576" w:type="dxa"/>
          </w:tcPr>
          <w:p w14:paraId="2549AD00" w14:textId="533ED6D3" w:rsidR="007C2BA3" w:rsidRDefault="007C2BA3" w:rsidP="007C2BA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ervorheben des Nutzerprofils in Teilnehmerliste</w:t>
            </w:r>
          </w:p>
        </w:tc>
        <w:tc>
          <w:tcPr>
            <w:tcW w:w="2126" w:type="dxa"/>
          </w:tcPr>
          <w:p w14:paraId="167E9A44" w14:textId="2CC44794" w:rsidR="007C2BA3" w:rsidRDefault="007C2BA3" w:rsidP="007C2BA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11F0DE33" w14:textId="00FAB3F7" w:rsidR="007C2BA3" w:rsidRDefault="007C2BA3" w:rsidP="007C2BA3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6089068B" w14:textId="2CD6AAE0" w:rsidR="007C2BA3" w:rsidRDefault="007C2BA3" w:rsidP="007C2BA3">
            <w:proofErr w:type="spellStart"/>
            <w:r>
              <w:t>Tbd</w:t>
            </w:r>
            <w:proofErr w:type="spellEnd"/>
          </w:p>
        </w:tc>
      </w:tr>
      <w:tr w:rsidR="007C2BA3" w14:paraId="1B9DFD5C" w14:textId="77777777" w:rsidTr="007C2BA3">
        <w:trPr>
          <w:trHeight w:val="420"/>
        </w:trPr>
        <w:tc>
          <w:tcPr>
            <w:tcW w:w="643" w:type="dxa"/>
          </w:tcPr>
          <w:p w14:paraId="2C0A17B9" w14:textId="66DDADF1" w:rsidR="007C2BA3" w:rsidRDefault="007C2BA3" w:rsidP="007C2BA3">
            <w:r>
              <w:t>10.5</w:t>
            </w:r>
          </w:p>
        </w:tc>
        <w:tc>
          <w:tcPr>
            <w:tcW w:w="3576" w:type="dxa"/>
          </w:tcPr>
          <w:p w14:paraId="2B8FFC38" w14:textId="15E7E31D" w:rsidR="007C2BA3" w:rsidRDefault="007C2BA3" w:rsidP="007C2BA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utzerprofil aufrufen durch Anklicken des Eintrags in Teilnehmerliste</w:t>
            </w:r>
          </w:p>
        </w:tc>
        <w:tc>
          <w:tcPr>
            <w:tcW w:w="2126" w:type="dxa"/>
          </w:tcPr>
          <w:p w14:paraId="0F5B44DD" w14:textId="148DE8DD" w:rsidR="007C2BA3" w:rsidRDefault="007C2BA3" w:rsidP="007C2BA3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12E767DF" w14:textId="15E0EB2D" w:rsidR="007C2BA3" w:rsidRDefault="007C2BA3" w:rsidP="007C2BA3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1E2952E2" w14:textId="00167A73" w:rsidR="007C2BA3" w:rsidRDefault="007C2BA3" w:rsidP="007C2BA3">
            <w:proofErr w:type="spellStart"/>
            <w:r>
              <w:t>Tbd</w:t>
            </w:r>
            <w:proofErr w:type="spellEnd"/>
          </w:p>
        </w:tc>
      </w:tr>
      <w:tr w:rsidR="007C2BA3" w14:paraId="172C7299" w14:textId="77777777" w:rsidTr="007C2BA3">
        <w:trPr>
          <w:trHeight w:val="420"/>
        </w:trPr>
        <w:tc>
          <w:tcPr>
            <w:tcW w:w="643" w:type="dxa"/>
          </w:tcPr>
          <w:p w14:paraId="4EDA39DC" w14:textId="55E96E86" w:rsidR="007C2BA3" w:rsidRDefault="007C2BA3" w:rsidP="007C2BA3">
            <w:r>
              <w:t>10.</w:t>
            </w:r>
            <w:r w:rsidR="009E7D9D">
              <w:t>6</w:t>
            </w:r>
          </w:p>
        </w:tc>
        <w:tc>
          <w:tcPr>
            <w:tcW w:w="3576" w:type="dxa"/>
          </w:tcPr>
          <w:p w14:paraId="787CF5E5" w14:textId="757F5E11" w:rsidR="007C2BA3" w:rsidRDefault="007C2BA3" w:rsidP="007C2BA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ichtbarkeit der Daten für Studierende</w:t>
            </w:r>
            <w:r w:rsidR="009E7D9D">
              <w:rPr>
                <w:rFonts w:ascii="Calibri" w:eastAsia="Calibri" w:hAnsi="Calibri" w:cs="Calibri"/>
              </w:rPr>
              <w:t>/Lehrende</w:t>
            </w:r>
          </w:p>
        </w:tc>
        <w:tc>
          <w:tcPr>
            <w:tcW w:w="2126" w:type="dxa"/>
          </w:tcPr>
          <w:p w14:paraId="061294F2" w14:textId="5D405FEC" w:rsidR="007C2BA3" w:rsidRDefault="007C2BA3" w:rsidP="007C2BA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125A50BB" w14:textId="42F70412" w:rsidR="007C2BA3" w:rsidRDefault="007C2BA3" w:rsidP="007C2BA3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2C01E6B2" w14:textId="59358092" w:rsidR="007C2BA3" w:rsidRDefault="007C2BA3" w:rsidP="007C2BA3">
            <w:proofErr w:type="spellStart"/>
            <w:r>
              <w:t>Tbd</w:t>
            </w:r>
            <w:proofErr w:type="spellEnd"/>
          </w:p>
        </w:tc>
      </w:tr>
      <w:tr w:rsidR="007C2BA3" w14:paraId="4965CDBF" w14:textId="77777777" w:rsidTr="007C2BA3">
        <w:trPr>
          <w:trHeight w:val="420"/>
        </w:trPr>
        <w:tc>
          <w:tcPr>
            <w:tcW w:w="643" w:type="dxa"/>
          </w:tcPr>
          <w:p w14:paraId="1A5EDFFC" w14:textId="36A64B74" w:rsidR="007C2BA3" w:rsidRDefault="007C2BA3" w:rsidP="007C2BA3">
            <w:r>
              <w:t>10.</w:t>
            </w:r>
            <w:r w:rsidR="009E7D9D">
              <w:t>7</w:t>
            </w:r>
          </w:p>
        </w:tc>
        <w:tc>
          <w:tcPr>
            <w:tcW w:w="3576" w:type="dxa"/>
          </w:tcPr>
          <w:p w14:paraId="44C37FF1" w14:textId="1BE3EA7C" w:rsidR="007C2BA3" w:rsidRDefault="007C2BA3" w:rsidP="007C2BA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ichtbarkeit der Daten für Studierende</w:t>
            </w:r>
            <w:r w:rsidR="009E7D9D">
              <w:rPr>
                <w:rFonts w:ascii="Calibri" w:eastAsia="Calibri" w:hAnsi="Calibri" w:cs="Calibri"/>
              </w:rPr>
              <w:t>/Lehrende</w:t>
            </w:r>
          </w:p>
        </w:tc>
        <w:tc>
          <w:tcPr>
            <w:tcW w:w="2126" w:type="dxa"/>
          </w:tcPr>
          <w:p w14:paraId="1B101FA3" w14:textId="5686766A" w:rsidR="007C2BA3" w:rsidRDefault="007C2BA3" w:rsidP="007C2BA3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549A76F2" w14:textId="41F6F254" w:rsidR="007C2BA3" w:rsidRDefault="007C2BA3" w:rsidP="007C2BA3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44D20DBC" w14:textId="69893081" w:rsidR="007C2BA3" w:rsidRDefault="007C2BA3" w:rsidP="007C2BA3">
            <w:proofErr w:type="spellStart"/>
            <w:r>
              <w:t>Tbd</w:t>
            </w:r>
            <w:proofErr w:type="spellEnd"/>
          </w:p>
        </w:tc>
      </w:tr>
      <w:tr w:rsidR="009E7D9D" w14:paraId="05BC5C46" w14:textId="77777777" w:rsidTr="007C2BA3">
        <w:trPr>
          <w:trHeight w:val="420"/>
        </w:trPr>
        <w:tc>
          <w:tcPr>
            <w:tcW w:w="643" w:type="dxa"/>
          </w:tcPr>
          <w:p w14:paraId="1F463554" w14:textId="7C7D9298" w:rsidR="009E7D9D" w:rsidRDefault="009E7D9D" w:rsidP="007C2BA3">
            <w:r>
              <w:t>10.8</w:t>
            </w:r>
          </w:p>
        </w:tc>
        <w:tc>
          <w:tcPr>
            <w:tcW w:w="3576" w:type="dxa"/>
          </w:tcPr>
          <w:p w14:paraId="63789807" w14:textId="567FBBF5" w:rsidR="009E7D9D" w:rsidRDefault="009E7D9D" w:rsidP="007C2BA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ichtbarkeit der Daten für Studierende</w:t>
            </w:r>
            <w:r>
              <w:rPr>
                <w:rFonts w:ascii="Calibri" w:eastAsia="Calibri" w:hAnsi="Calibri" w:cs="Calibri"/>
              </w:rPr>
              <w:t>/Lehrende</w:t>
            </w:r>
          </w:p>
        </w:tc>
        <w:tc>
          <w:tcPr>
            <w:tcW w:w="2126" w:type="dxa"/>
          </w:tcPr>
          <w:p w14:paraId="246D2D72" w14:textId="780A11D6" w:rsidR="009E7D9D" w:rsidRDefault="009E7D9D" w:rsidP="007C2BA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0B752D48" w14:textId="438E01AE" w:rsidR="009E7D9D" w:rsidRDefault="009E7D9D" w:rsidP="007C2BA3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2956E5D8" w14:textId="6417A888" w:rsidR="009E7D9D" w:rsidRDefault="009E7D9D" w:rsidP="007C2BA3">
            <w:proofErr w:type="spellStart"/>
            <w:r>
              <w:t>Tbd</w:t>
            </w:r>
            <w:proofErr w:type="spellEnd"/>
          </w:p>
        </w:tc>
      </w:tr>
      <w:tr w:rsidR="007C2BA3" w14:paraId="1AF31F9D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73BB90C4" w14:textId="6A5C38BC" w:rsidR="007C2BA3" w:rsidRDefault="007C2BA3" w:rsidP="007C2BA3">
            <w:r>
              <w:t>11.</w:t>
            </w:r>
          </w:p>
        </w:tc>
        <w:tc>
          <w:tcPr>
            <w:tcW w:w="3576" w:type="dxa"/>
            <w:shd w:val="clear" w:color="auto" w:fill="E7E6E6" w:themeFill="background2"/>
          </w:tcPr>
          <w:p w14:paraId="6830C017" w14:textId="5B4A9792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 xml:space="preserve">Verwaltung </w:t>
            </w:r>
            <w:r>
              <w:rPr>
                <w:rFonts w:ascii="Calibri" w:eastAsia="Calibri" w:hAnsi="Calibri" w:cs="Calibri"/>
              </w:rPr>
              <w:t>von</w:t>
            </w:r>
            <w:r w:rsidRPr="2D94EEC7">
              <w:rPr>
                <w:rFonts w:ascii="Calibri" w:eastAsia="Calibri" w:hAnsi="Calibri" w:cs="Calibri"/>
              </w:rPr>
              <w:t xml:space="preserve"> Lehrveranstaltungen</w:t>
            </w:r>
          </w:p>
        </w:tc>
        <w:tc>
          <w:tcPr>
            <w:tcW w:w="2126" w:type="dxa"/>
            <w:shd w:val="clear" w:color="auto" w:fill="E7E6E6" w:themeFill="background2"/>
          </w:tcPr>
          <w:p w14:paraId="4B4AAEC8" w14:textId="5536DCC2" w:rsidR="007C2BA3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62C4CDA9" w14:textId="37E6786D" w:rsidR="007C2BA3" w:rsidRDefault="007C2BA3" w:rsidP="007C2BA3"/>
        </w:tc>
        <w:tc>
          <w:tcPr>
            <w:tcW w:w="1335" w:type="dxa"/>
            <w:shd w:val="clear" w:color="auto" w:fill="E7E6E6" w:themeFill="background2"/>
          </w:tcPr>
          <w:p w14:paraId="5BBD3837" w14:textId="571D18C3" w:rsidR="007C2BA3" w:rsidRDefault="007C2BA3" w:rsidP="007C2BA3"/>
        </w:tc>
      </w:tr>
      <w:tr w:rsidR="007C2BA3" w14:paraId="468BFF70" w14:textId="77777777" w:rsidTr="007C2BA3">
        <w:trPr>
          <w:trHeight w:val="420"/>
        </w:trPr>
        <w:tc>
          <w:tcPr>
            <w:tcW w:w="643" w:type="dxa"/>
          </w:tcPr>
          <w:p w14:paraId="477796ED" w14:textId="3C3FE4FA" w:rsidR="007C2BA3" w:rsidRDefault="007C2BA3" w:rsidP="007C2BA3">
            <w:r>
              <w:t>11.1</w:t>
            </w:r>
          </w:p>
        </w:tc>
        <w:tc>
          <w:tcPr>
            <w:tcW w:w="3576" w:type="dxa"/>
          </w:tcPr>
          <w:p w14:paraId="1722B36F" w14:textId="57E4C158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 Lehrveranstaltungen sehen</w:t>
            </w:r>
          </w:p>
        </w:tc>
        <w:tc>
          <w:tcPr>
            <w:tcW w:w="2126" w:type="dxa"/>
          </w:tcPr>
          <w:p w14:paraId="196666DA" w14:textId="0F144149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6A5D6542" w14:textId="7EE0A881" w:rsidR="007C2BA3" w:rsidRDefault="007C2BA3" w:rsidP="007C2BA3">
            <w:r w:rsidRPr="2D94EEC7">
              <w:t>Nguyen-Le Lam</w:t>
            </w:r>
          </w:p>
          <w:p w14:paraId="1E02B090" w14:textId="34462C5C" w:rsidR="007C2BA3" w:rsidRDefault="007C2BA3" w:rsidP="007C2BA3"/>
        </w:tc>
        <w:tc>
          <w:tcPr>
            <w:tcW w:w="1335" w:type="dxa"/>
          </w:tcPr>
          <w:p w14:paraId="5E7461ED" w14:textId="30AE4343" w:rsidR="007C2BA3" w:rsidRDefault="007C2BA3" w:rsidP="007C2BA3">
            <w:proofErr w:type="spellStart"/>
            <w:r>
              <w:t>Tbd</w:t>
            </w:r>
            <w:proofErr w:type="spellEnd"/>
          </w:p>
        </w:tc>
      </w:tr>
      <w:tr w:rsidR="007C2BA3" w14:paraId="41003250" w14:textId="77777777" w:rsidTr="007C2BA3">
        <w:trPr>
          <w:trHeight w:val="420"/>
        </w:trPr>
        <w:tc>
          <w:tcPr>
            <w:tcW w:w="643" w:type="dxa"/>
          </w:tcPr>
          <w:p w14:paraId="08341DAB" w14:textId="6E3A7A58" w:rsidR="007C2BA3" w:rsidRDefault="007C2BA3" w:rsidP="007C2BA3">
            <w:r>
              <w:t>11.2</w:t>
            </w:r>
          </w:p>
        </w:tc>
        <w:tc>
          <w:tcPr>
            <w:tcW w:w="3576" w:type="dxa"/>
          </w:tcPr>
          <w:p w14:paraId="0FD9BBFE" w14:textId="137A69CA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 xml:space="preserve">Lehrveranstaltungen suchen </w:t>
            </w:r>
          </w:p>
        </w:tc>
        <w:tc>
          <w:tcPr>
            <w:tcW w:w="2126" w:type="dxa"/>
          </w:tcPr>
          <w:p w14:paraId="5AB108FA" w14:textId="03E3A13F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6F0F4484" w14:textId="0BAD46AA" w:rsidR="007C2BA3" w:rsidRDefault="007C2BA3" w:rsidP="007C2BA3">
            <w:r w:rsidRPr="2D94EEC7">
              <w:t>Nguyen-Le Lam</w:t>
            </w:r>
          </w:p>
          <w:p w14:paraId="308EB0A2" w14:textId="0A5B1EB1" w:rsidR="007C2BA3" w:rsidRDefault="007C2BA3" w:rsidP="007C2BA3"/>
        </w:tc>
        <w:tc>
          <w:tcPr>
            <w:tcW w:w="1335" w:type="dxa"/>
          </w:tcPr>
          <w:p w14:paraId="4FEA69F2" w14:textId="3D222204" w:rsidR="007C2BA3" w:rsidRDefault="007C2BA3" w:rsidP="007C2BA3">
            <w:proofErr w:type="spellStart"/>
            <w:r>
              <w:t>Tbd</w:t>
            </w:r>
            <w:proofErr w:type="spellEnd"/>
          </w:p>
        </w:tc>
      </w:tr>
      <w:tr w:rsidR="007C2BA3" w14:paraId="19A4F556" w14:textId="77777777" w:rsidTr="007C2BA3">
        <w:trPr>
          <w:trHeight w:val="420"/>
        </w:trPr>
        <w:tc>
          <w:tcPr>
            <w:tcW w:w="643" w:type="dxa"/>
          </w:tcPr>
          <w:p w14:paraId="40BED778" w14:textId="08BA4C4C" w:rsidR="007C2BA3" w:rsidRDefault="007C2BA3" w:rsidP="007C2BA3">
            <w:r>
              <w:t>11.3</w:t>
            </w:r>
          </w:p>
        </w:tc>
        <w:tc>
          <w:tcPr>
            <w:tcW w:w="3576" w:type="dxa"/>
          </w:tcPr>
          <w:p w14:paraId="2CF3AEF9" w14:textId="45AECF41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beitreten</w:t>
            </w:r>
          </w:p>
        </w:tc>
        <w:tc>
          <w:tcPr>
            <w:tcW w:w="2126" w:type="dxa"/>
          </w:tcPr>
          <w:p w14:paraId="35C1AFEC" w14:textId="565F952B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18EB0BCC" w14:textId="117CAD85" w:rsidR="007C2BA3" w:rsidRDefault="007C2BA3" w:rsidP="007C2BA3">
            <w:r w:rsidRPr="2D94EEC7">
              <w:t>Nguyen-Le Lam</w:t>
            </w:r>
          </w:p>
          <w:p w14:paraId="6210BAC2" w14:textId="1190E6EC" w:rsidR="007C2BA3" w:rsidRDefault="007C2BA3" w:rsidP="007C2BA3"/>
        </w:tc>
        <w:tc>
          <w:tcPr>
            <w:tcW w:w="1335" w:type="dxa"/>
          </w:tcPr>
          <w:p w14:paraId="5BA43734" w14:textId="76B72B1B" w:rsidR="007C2BA3" w:rsidRDefault="007C2BA3" w:rsidP="007C2BA3">
            <w:proofErr w:type="spellStart"/>
            <w:r>
              <w:t>Tbd</w:t>
            </w:r>
            <w:proofErr w:type="spellEnd"/>
          </w:p>
        </w:tc>
      </w:tr>
      <w:tr w:rsidR="007C2BA3" w14:paraId="75786F2B" w14:textId="77777777" w:rsidTr="007C2BA3">
        <w:trPr>
          <w:trHeight w:val="420"/>
        </w:trPr>
        <w:tc>
          <w:tcPr>
            <w:tcW w:w="643" w:type="dxa"/>
          </w:tcPr>
          <w:p w14:paraId="210F5E50" w14:textId="7B888C93" w:rsidR="007C2BA3" w:rsidRDefault="007C2BA3" w:rsidP="007C2BA3">
            <w:r>
              <w:t>11.4</w:t>
            </w:r>
          </w:p>
        </w:tc>
        <w:tc>
          <w:tcPr>
            <w:tcW w:w="3576" w:type="dxa"/>
          </w:tcPr>
          <w:p w14:paraId="5D1AA249" w14:textId="79327DCF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liste öffnen</w:t>
            </w:r>
          </w:p>
          <w:p w14:paraId="179868D1" w14:textId="23398150" w:rsidR="007C2BA3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</w:tcPr>
          <w:p w14:paraId="65A50F70" w14:textId="36F93973" w:rsidR="007C2BA3" w:rsidRDefault="007C2BA3" w:rsidP="007C2BA3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46BECF9B" w14:textId="77197EE9" w:rsidR="007C2BA3" w:rsidRDefault="007C2BA3" w:rsidP="007C2BA3">
            <w:r w:rsidRPr="2D94EEC7">
              <w:t>Nguyen-Le Lam</w:t>
            </w:r>
          </w:p>
          <w:p w14:paraId="6C623B46" w14:textId="29CCB0EB" w:rsidR="007C2BA3" w:rsidRDefault="007C2BA3" w:rsidP="007C2BA3"/>
        </w:tc>
        <w:tc>
          <w:tcPr>
            <w:tcW w:w="1335" w:type="dxa"/>
          </w:tcPr>
          <w:p w14:paraId="351E4E63" w14:textId="61B893BD" w:rsidR="007C2BA3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768D4F5D" w14:textId="77777777" w:rsidTr="007C2BA3">
        <w:trPr>
          <w:trHeight w:val="420"/>
        </w:trPr>
        <w:tc>
          <w:tcPr>
            <w:tcW w:w="643" w:type="dxa"/>
          </w:tcPr>
          <w:p w14:paraId="197FB2D4" w14:textId="3F9973B9" w:rsidR="007C2BA3" w:rsidRDefault="007C2BA3" w:rsidP="007C2BA3">
            <w:r>
              <w:t>11.5</w:t>
            </w:r>
          </w:p>
        </w:tc>
        <w:tc>
          <w:tcPr>
            <w:tcW w:w="3576" w:type="dxa"/>
          </w:tcPr>
          <w:p w14:paraId="10471A00" w14:textId="5AA558AB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beitreten</w:t>
            </w:r>
          </w:p>
          <w:p w14:paraId="120EA644" w14:textId="53B6A0D1" w:rsidR="007C2BA3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</w:tcPr>
          <w:p w14:paraId="419D9B33" w14:textId="41F1560A" w:rsidR="007C2BA3" w:rsidRDefault="007C2BA3" w:rsidP="007C2BA3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38625087" w14:textId="2826A84F" w:rsidR="007C2BA3" w:rsidRDefault="007C2BA3" w:rsidP="007C2BA3">
            <w:r w:rsidRPr="2D94EEC7">
              <w:t>Nguyen-Le Lam</w:t>
            </w:r>
          </w:p>
          <w:p w14:paraId="3D684209" w14:textId="4316F5A8" w:rsidR="007C2BA3" w:rsidRDefault="007C2BA3" w:rsidP="007C2BA3"/>
        </w:tc>
        <w:tc>
          <w:tcPr>
            <w:tcW w:w="1335" w:type="dxa"/>
          </w:tcPr>
          <w:p w14:paraId="726CA020" w14:textId="6F4859BD" w:rsidR="007C2BA3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1722D955" w14:textId="77777777" w:rsidTr="007C2BA3">
        <w:trPr>
          <w:trHeight w:val="420"/>
        </w:trPr>
        <w:tc>
          <w:tcPr>
            <w:tcW w:w="643" w:type="dxa"/>
          </w:tcPr>
          <w:p w14:paraId="1631170F" w14:textId="0C8A2F41" w:rsidR="007C2BA3" w:rsidRDefault="007C2BA3" w:rsidP="007C2BA3">
            <w:r>
              <w:t>11.6</w:t>
            </w:r>
          </w:p>
        </w:tc>
        <w:tc>
          <w:tcPr>
            <w:tcW w:w="3576" w:type="dxa"/>
          </w:tcPr>
          <w:p w14:paraId="4A00D016" w14:textId="5849F96C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suchen</w:t>
            </w:r>
          </w:p>
          <w:p w14:paraId="0A80D95F" w14:textId="022382CF" w:rsidR="007C2BA3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</w:tcPr>
          <w:p w14:paraId="593A1C25" w14:textId="5E398F5F" w:rsidR="007C2BA3" w:rsidRDefault="007C2BA3" w:rsidP="007C2BA3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628BC97E" w14:textId="6E139552" w:rsidR="007C2BA3" w:rsidRDefault="007C2BA3" w:rsidP="007C2BA3">
            <w:r w:rsidRPr="2D94EEC7">
              <w:t>Nguyen-Le Lam</w:t>
            </w:r>
          </w:p>
          <w:p w14:paraId="62588389" w14:textId="573F738B" w:rsidR="007C2BA3" w:rsidRDefault="007C2BA3" w:rsidP="007C2BA3"/>
        </w:tc>
        <w:tc>
          <w:tcPr>
            <w:tcW w:w="1335" w:type="dxa"/>
          </w:tcPr>
          <w:p w14:paraId="679CE55E" w14:textId="5F90810E" w:rsidR="007C2BA3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45790A7B" w14:textId="77777777" w:rsidTr="007C2BA3">
        <w:trPr>
          <w:trHeight w:val="420"/>
        </w:trPr>
        <w:tc>
          <w:tcPr>
            <w:tcW w:w="643" w:type="dxa"/>
          </w:tcPr>
          <w:p w14:paraId="2F8F22E4" w14:textId="563D6E30" w:rsidR="007C2BA3" w:rsidRDefault="007C2BA3" w:rsidP="007C2BA3">
            <w:r>
              <w:t>11.7</w:t>
            </w:r>
          </w:p>
        </w:tc>
        <w:tc>
          <w:tcPr>
            <w:tcW w:w="3576" w:type="dxa"/>
          </w:tcPr>
          <w:p w14:paraId="3AC53508" w14:textId="073699AC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liste</w:t>
            </w:r>
          </w:p>
          <w:p w14:paraId="579E3F45" w14:textId="4C48E4B6" w:rsidR="007C2BA3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</w:tcPr>
          <w:p w14:paraId="1057DC9D" w14:textId="3D660CB6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4E49A212" w14:textId="00545498" w:rsidR="007C2BA3" w:rsidRDefault="007C2BA3" w:rsidP="007C2BA3">
            <w:r w:rsidRPr="2D94EEC7">
              <w:t>Nguyen-Le Lam</w:t>
            </w:r>
          </w:p>
          <w:p w14:paraId="1805369F" w14:textId="5E2436D7" w:rsidR="007C2BA3" w:rsidRDefault="007C2BA3" w:rsidP="007C2BA3"/>
        </w:tc>
        <w:tc>
          <w:tcPr>
            <w:tcW w:w="1335" w:type="dxa"/>
          </w:tcPr>
          <w:p w14:paraId="3402047F" w14:textId="6896EE0A" w:rsidR="007C2BA3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2CF12448" w14:textId="77777777" w:rsidTr="007C2BA3">
        <w:trPr>
          <w:trHeight w:val="420"/>
        </w:trPr>
        <w:tc>
          <w:tcPr>
            <w:tcW w:w="643" w:type="dxa"/>
          </w:tcPr>
          <w:p w14:paraId="4B2F6E9E" w14:textId="5862C6F6" w:rsidR="007C2BA3" w:rsidRDefault="007C2BA3" w:rsidP="007C2BA3">
            <w:r>
              <w:t>11.8</w:t>
            </w:r>
          </w:p>
        </w:tc>
        <w:tc>
          <w:tcPr>
            <w:tcW w:w="3576" w:type="dxa"/>
          </w:tcPr>
          <w:p w14:paraId="122E2003" w14:textId="4468D1E7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suche</w:t>
            </w:r>
          </w:p>
          <w:p w14:paraId="6C0DD17E" w14:textId="2BB9E32B" w:rsidR="007C2BA3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</w:tcPr>
          <w:p w14:paraId="7A430B3A" w14:textId="1B245F88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5FCF2991" w14:textId="3E3DEA9D" w:rsidR="007C2BA3" w:rsidRDefault="007C2BA3" w:rsidP="007C2BA3">
            <w:r w:rsidRPr="2D94EEC7">
              <w:t>Nguyen-Le Lam</w:t>
            </w:r>
          </w:p>
          <w:p w14:paraId="7E0EC58E" w14:textId="70E5DD51" w:rsidR="007C2BA3" w:rsidRDefault="007C2BA3" w:rsidP="007C2BA3"/>
        </w:tc>
        <w:tc>
          <w:tcPr>
            <w:tcW w:w="1335" w:type="dxa"/>
          </w:tcPr>
          <w:p w14:paraId="5770AE02" w14:textId="1D149F4C" w:rsidR="007C2BA3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1B09869E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20B20856" w14:textId="6D6501BF" w:rsidR="007C2BA3" w:rsidRDefault="007C2BA3" w:rsidP="007C2BA3">
            <w:r>
              <w:t>12</w:t>
            </w:r>
          </w:p>
        </w:tc>
        <w:tc>
          <w:tcPr>
            <w:tcW w:w="3576" w:type="dxa"/>
            <w:shd w:val="clear" w:color="auto" w:fill="E7E6E6" w:themeFill="background2"/>
          </w:tcPr>
          <w:p w14:paraId="2D1704D4" w14:textId="7EBCF66C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 Client</w:t>
            </w:r>
          </w:p>
        </w:tc>
        <w:tc>
          <w:tcPr>
            <w:tcW w:w="2126" w:type="dxa"/>
            <w:shd w:val="clear" w:color="auto" w:fill="E7E6E6" w:themeFill="background2"/>
          </w:tcPr>
          <w:p w14:paraId="189EC5E0" w14:textId="2D3E1936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</w:t>
            </w:r>
          </w:p>
        </w:tc>
        <w:tc>
          <w:tcPr>
            <w:tcW w:w="2209" w:type="dxa"/>
            <w:shd w:val="clear" w:color="auto" w:fill="E7E6E6" w:themeFill="background2"/>
          </w:tcPr>
          <w:p w14:paraId="6437F3A4" w14:textId="305EE777" w:rsidR="007C2BA3" w:rsidRDefault="007C2BA3" w:rsidP="007C2BA3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  <w:shd w:val="clear" w:color="auto" w:fill="E7E6E6" w:themeFill="background2"/>
          </w:tcPr>
          <w:p w14:paraId="394E9C25" w14:textId="4958B61C" w:rsidR="007C2BA3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121F4AC0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595ABE8" w14:textId="57ED6C62" w:rsidR="007C2BA3" w:rsidRDefault="007C2BA3" w:rsidP="007C2BA3">
            <w:r>
              <w:t>13</w:t>
            </w:r>
          </w:p>
        </w:tc>
        <w:tc>
          <w:tcPr>
            <w:tcW w:w="3576" w:type="dxa"/>
            <w:shd w:val="clear" w:color="auto" w:fill="E7E6E6" w:themeFill="background2"/>
          </w:tcPr>
          <w:p w14:paraId="130FB013" w14:textId="553D53FA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 Server</w:t>
            </w:r>
          </w:p>
        </w:tc>
        <w:tc>
          <w:tcPr>
            <w:tcW w:w="2126" w:type="dxa"/>
            <w:shd w:val="clear" w:color="auto" w:fill="E7E6E6" w:themeFill="background2"/>
          </w:tcPr>
          <w:p w14:paraId="5DF5BFDE" w14:textId="48B0B129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</w:t>
            </w:r>
          </w:p>
        </w:tc>
        <w:tc>
          <w:tcPr>
            <w:tcW w:w="2209" w:type="dxa"/>
            <w:shd w:val="clear" w:color="auto" w:fill="E7E6E6" w:themeFill="background2"/>
          </w:tcPr>
          <w:p w14:paraId="745700CF" w14:textId="07CC797B" w:rsidR="007C2BA3" w:rsidRDefault="007C2BA3" w:rsidP="007C2BA3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  <w:shd w:val="clear" w:color="auto" w:fill="E7E6E6" w:themeFill="background2"/>
          </w:tcPr>
          <w:p w14:paraId="6F465B30" w14:textId="37155A98" w:rsidR="007C2BA3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540A6EE1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D02439F" w14:textId="71BCA4A8" w:rsidR="007C2BA3" w:rsidRDefault="007C2BA3" w:rsidP="007C2BA3">
            <w:r>
              <w:t>14</w:t>
            </w:r>
          </w:p>
        </w:tc>
        <w:tc>
          <w:tcPr>
            <w:tcW w:w="3576" w:type="dxa"/>
            <w:shd w:val="clear" w:color="auto" w:fill="E7E6E6" w:themeFill="background2"/>
          </w:tcPr>
          <w:p w14:paraId="2AE8EDC0" w14:textId="194DF990" w:rsidR="007C2BA3" w:rsidRPr="2D94EEC7" w:rsidRDefault="007C2BA3" w:rsidP="007C2BA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enbankdiagramm</w:t>
            </w:r>
          </w:p>
        </w:tc>
        <w:tc>
          <w:tcPr>
            <w:tcW w:w="2126" w:type="dxa"/>
            <w:shd w:val="clear" w:color="auto" w:fill="E7E6E6" w:themeFill="background2"/>
          </w:tcPr>
          <w:p w14:paraId="44F5A110" w14:textId="1E87C0F5" w:rsidR="007C2BA3" w:rsidRPr="2D94EEC7" w:rsidRDefault="007C2BA3" w:rsidP="007C2BA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(Klassen)Diagramm</w:t>
            </w:r>
          </w:p>
        </w:tc>
        <w:tc>
          <w:tcPr>
            <w:tcW w:w="2209" w:type="dxa"/>
            <w:shd w:val="clear" w:color="auto" w:fill="E7E6E6" w:themeFill="background2"/>
          </w:tcPr>
          <w:p w14:paraId="1E30B323" w14:textId="785DDF45" w:rsidR="007C2BA3" w:rsidRDefault="007C2BA3" w:rsidP="007C2BA3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  <w:shd w:val="clear" w:color="auto" w:fill="E7E6E6" w:themeFill="background2"/>
          </w:tcPr>
          <w:p w14:paraId="4D5514C4" w14:textId="50908DD6" w:rsidR="007C2BA3" w:rsidRPr="2D94EEC7" w:rsidRDefault="007C2BA3" w:rsidP="007C2BA3">
            <w:proofErr w:type="spellStart"/>
            <w:r w:rsidRPr="2D94EEC7">
              <w:t>Tbd</w:t>
            </w:r>
            <w:proofErr w:type="spellEnd"/>
          </w:p>
        </w:tc>
      </w:tr>
    </w:tbl>
    <w:p w14:paraId="06AC8D5A" w14:textId="77777777" w:rsidR="003D5A34" w:rsidRPr="003D5A34" w:rsidRDefault="003D5A34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6950473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2E84D00B" w:rsidR="00270238" w:rsidRPr="00272A78" w:rsidRDefault="000D30C5" w:rsidP="001A3E6E">
      <w:pPr>
        <w:rPr>
          <w:rFonts w:cstheme="minorHAnsi"/>
          <w:lang w:val="en-GB"/>
        </w:rPr>
      </w:pPr>
      <w:r w:rsidRPr="00272A78">
        <w:rPr>
          <w:rFonts w:cstheme="minorHAnsi"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44B75B4F" w:rsidR="00270238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 xml:space="preserve">Abhängigkeiten zu </w:t>
            </w:r>
            <w:r w:rsidRPr="00272A78">
              <w:rPr>
                <w:rFonts w:cstheme="minorHAnsi"/>
                <w:b/>
              </w:rPr>
              <w:lastRenderedPageBreak/>
              <w:t>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&lt;Auflistung verwandter User Stories&gt;</w:t>
            </w:r>
          </w:p>
        </w:tc>
      </w:tr>
      <w:bookmarkEnd w:id="5"/>
    </w:tbl>
    <w:p w14:paraId="285BDFB2" w14:textId="77777777" w:rsidR="0009291D" w:rsidRPr="00272A78" w:rsidRDefault="0009291D" w:rsidP="001A3E6E">
      <w:pPr>
        <w:rPr>
          <w:rFonts w:cstheme="minorHAnsi"/>
        </w:rPr>
      </w:pPr>
    </w:p>
    <w:bookmarkEnd w:id="6"/>
    <w:p w14:paraId="395AD7C6" w14:textId="25BA1BB1" w:rsidR="00DF55E3" w:rsidRPr="00272A78" w:rsidRDefault="00DF55E3" w:rsidP="00DF55E3">
      <w:pPr>
        <w:rPr>
          <w:rFonts w:cstheme="minorHAnsi"/>
          <w:b/>
          <w:color w:val="FF0000"/>
        </w:rPr>
      </w:pPr>
      <w:r w:rsidRPr="00272A78">
        <w:rPr>
          <w:rFonts w:cstheme="minorHAnsi"/>
          <w:b/>
          <w:color w:val="FF0000"/>
        </w:rPr>
        <w:t>Schlechtes 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993841" w:rsidRPr="00CF0841" w14:paraId="5A66B12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4665A84" w14:textId="77777777" w:rsidR="00993841" w:rsidRPr="00272A78" w:rsidRDefault="00993841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5AB5EF5" w14:textId="36165A83" w:rsidR="00993841" w:rsidRPr="00272A78" w:rsidRDefault="00993841" w:rsidP="00F96170">
            <w:pPr>
              <w:rPr>
                <w:rFonts w:cstheme="minorHAnsi"/>
              </w:rPr>
            </w:pPr>
          </w:p>
        </w:tc>
      </w:tr>
      <w:tr w:rsidR="00993841" w:rsidRPr="00CF0841" w14:paraId="3267BE6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0A6D7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BB824C8" w14:textId="6BCCA1E5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ch möchte ich rechtzeitig informiert werden, wenn ein Patient einen Termin nicht wahrnimmt.</w:t>
            </w:r>
          </w:p>
        </w:tc>
      </w:tr>
      <w:tr w:rsidR="00993841" w:rsidRPr="00CF0841" w14:paraId="0879579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1008CFF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1D2DFE16" w14:textId="634C00BC" w:rsidR="00993841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337</w:t>
            </w:r>
          </w:p>
        </w:tc>
      </w:tr>
      <w:tr w:rsidR="00993841" w:rsidRPr="00CF0841" w14:paraId="3EDD280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2227E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06DC9A1" w14:textId="288E258E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-</w:t>
            </w:r>
          </w:p>
        </w:tc>
      </w:tr>
      <w:tr w:rsidR="00993841" w:rsidRPr="007C2BA3" w14:paraId="759ECA1F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4554E51D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64E66432" w14:textId="66384D9D" w:rsidR="00993841" w:rsidRPr="00272A78" w:rsidRDefault="00993841" w:rsidP="00F96170">
            <w:pPr>
              <w:rPr>
                <w:rFonts w:cstheme="minorHAnsi"/>
                <w:lang w:val="en-GB"/>
              </w:rPr>
            </w:pPr>
            <w:r w:rsidRPr="00272A78">
              <w:rPr>
                <w:rFonts w:cstheme="minorHAnsi"/>
                <w:lang w:val="en-GB"/>
              </w:rPr>
              <w:t>Emmett Brown, Rick Sanchez, Amelia Pond</w:t>
            </w:r>
          </w:p>
        </w:tc>
      </w:tr>
      <w:tr w:rsidR="00993841" w:rsidRPr="00CF0841" w14:paraId="17505122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BD000B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58B79EB4" w14:textId="6D1827D3" w:rsidR="00993841" w:rsidRPr="00272A78" w:rsidRDefault="00993841" w:rsidP="00F96170">
            <w:pPr>
              <w:rPr>
                <w:rFonts w:cstheme="minorHAnsi"/>
              </w:rPr>
            </w:pPr>
          </w:p>
        </w:tc>
      </w:tr>
    </w:tbl>
    <w:p w14:paraId="0E7AC965" w14:textId="77777777" w:rsidR="006F7E6F" w:rsidRPr="00272A78" w:rsidRDefault="006F7E6F" w:rsidP="001A3E6E">
      <w:pPr>
        <w:rPr>
          <w:rFonts w:cstheme="minorHAnsi"/>
        </w:rPr>
      </w:pPr>
    </w:p>
    <w:p w14:paraId="2FA704C0" w14:textId="532AB9E2" w:rsidR="00DF55E3" w:rsidRPr="00272A78" w:rsidRDefault="00DF55E3" w:rsidP="001A3E6E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DF55E3" w:rsidRPr="00CF0841" w14:paraId="2FAD5420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4248FDC" w14:textId="77777777" w:rsidR="00DF55E3" w:rsidRPr="00272A78" w:rsidRDefault="00DF55E3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7" w:name="_Hlk4740053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9AF9329" w14:textId="5D9EDAC9" w:rsidR="00DF55E3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6</w:t>
            </w:r>
          </w:p>
        </w:tc>
      </w:tr>
      <w:tr w:rsidR="00DF55E3" w:rsidRPr="00CF0841" w14:paraId="5EF1789F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7812D5D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1B6052E" w14:textId="0588260E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Arzt möchte ich </w:t>
            </w:r>
            <w:r w:rsidR="008971E9" w:rsidRPr="00272A78">
              <w:rPr>
                <w:rFonts w:cstheme="minorHAnsi"/>
              </w:rPr>
              <w:t xml:space="preserve">mindesten fünf Minuten vor </w:t>
            </w:r>
            <w:r w:rsidR="007B49B5" w:rsidRPr="00272A78">
              <w:rPr>
                <w:rFonts w:cstheme="minorHAnsi"/>
              </w:rPr>
              <w:t>dem Termin</w:t>
            </w:r>
            <w:r w:rsidRPr="00272A78">
              <w:rPr>
                <w:rFonts w:cstheme="minorHAnsi"/>
              </w:rPr>
              <w:t xml:space="preserve"> informiert werden, wenn ein Patient einen Termin nicht wahrnimmt, sodass ich andere Patienten vorziehen kann.</w:t>
            </w:r>
          </w:p>
        </w:tc>
      </w:tr>
      <w:tr w:rsidR="00DF55E3" w:rsidRPr="00CF0841" w14:paraId="650A536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0AD4D7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381C90A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DF55E3" w:rsidRPr="00CF0841" w14:paraId="0ACC3DF5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82DACC5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B49D70F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DF55E3" w:rsidRPr="00CF0841" w14:paraId="4F767B34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8719BDF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197598E0" w14:textId="2CDD1FDA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mmett Brown</w:t>
            </w:r>
          </w:p>
        </w:tc>
      </w:tr>
      <w:tr w:rsidR="00DF55E3" w:rsidRPr="00CF0841" w14:paraId="4C27176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F614BB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2A26C72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5</w:t>
            </w:r>
          </w:p>
        </w:tc>
      </w:tr>
    </w:tbl>
    <w:p w14:paraId="6B3DEF9F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Hlk19187894"/>
      <w:bookmarkEnd w:id="7"/>
    </w:p>
    <w:p w14:paraId="4C5BC010" w14:textId="125A22A2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6EF4ABD" w14:textId="77777777" w:rsidR="00BC24D6" w:rsidRPr="00272A78" w:rsidRDefault="00BC24D6" w:rsidP="00F664D2">
      <w:pPr>
        <w:rPr>
          <w:rFonts w:cstheme="minorHAnsi"/>
        </w:rPr>
      </w:pPr>
    </w:p>
    <w:p w14:paraId="12F3FBF8" w14:textId="77777777" w:rsidR="006F7E6F" w:rsidRPr="00272A78" w:rsidRDefault="006F7E6F" w:rsidP="00F664D2">
      <w:pPr>
        <w:rPr>
          <w:rFonts w:cstheme="minorHAnsi"/>
        </w:rPr>
      </w:pPr>
    </w:p>
    <w:p w14:paraId="269F3B24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69504737"/>
      <w:r>
        <w:rPr>
          <w:rFonts w:eastAsiaTheme="majorEastAsia" w:cstheme="minorHAnsi"/>
          <w:sz w:val="32"/>
          <w:szCs w:val="32"/>
        </w:rPr>
        <w:t>Papierprototypen</w:t>
      </w:r>
      <w:bookmarkEnd w:id="9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77777777" w:rsidR="00AD71AB" w:rsidRDefault="00AD71AB" w:rsidP="00AD71AB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7F3CEE07" w14:textId="7F40A0B4" w:rsidR="00BC24D6" w:rsidRDefault="00BC24D6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0" w:name="_Toc508709269"/>
      <w:bookmarkStart w:id="11" w:name="_Toc6950473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10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11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lastRenderedPageBreak/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098B210F" w14:textId="6DF93139" w:rsidR="008F11FA" w:rsidRPr="001A3E6E" w:rsidRDefault="008F11FA" w:rsidP="008F11FA">
      <w:r>
        <w:t>Erläuterung der MSCs (beispielsweise getroffene Annahmen)</w:t>
      </w:r>
    </w:p>
    <w:p w14:paraId="57EAB4DE" w14:textId="6AA99A5F" w:rsidR="000807D9" w:rsidRPr="00272A78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2" w:name="_Toc6950473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2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 xml:space="preserve">dient der grafischen Darstellung von Klassen, Schnittstellen und deren Beziehungen. Es hilft dabei, Quellcode und Implementierungsarbeiten zu </w:t>
      </w:r>
      <w:proofErr w:type="gramStart"/>
      <w:r w:rsidRPr="00272A78">
        <w:rPr>
          <w:rFonts w:cstheme="minorHAnsi"/>
        </w:rPr>
        <w:t>strukturieren</w:t>
      </w:r>
      <w:proofErr w:type="gramEnd"/>
      <w:r w:rsidRPr="00272A78">
        <w:rPr>
          <w:rFonts w:cstheme="minorHAnsi"/>
        </w:rPr>
        <w:t xml:space="preserve"> bevor diese starten und ermöglicht eine Aufteilung der Programmieraufgaben.</w:t>
      </w:r>
    </w:p>
    <w:p w14:paraId="3BA64E6B" w14:textId="225F192E" w:rsidR="00D617B0" w:rsidRDefault="00D617B0" w:rsidP="00D617B0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 w:rsidR="00272A78"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02FEB435" w14:textId="77777777" w:rsidR="00CF0841" w:rsidRDefault="00CF0841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3" w:name="_Toc69504740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3"/>
    </w:p>
    <w:p w14:paraId="4D08BF5B" w14:textId="7556F69E" w:rsidR="00644179" w:rsidRPr="00272A78" w:rsidRDefault="00CF0841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i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ihr immer euer Package, eure Klasse und die dazugehörige Methode angeben. Ggf. könnt ihr auch Zeilenangaben machen. Folgend erhalten sie ein Template.</w:t>
      </w: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08009F" w:rsidRPr="00CF0841" w14:paraId="0D0AB9EB" w14:textId="77777777" w:rsidTr="004015B5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8"/>
          <w:p w14:paraId="2884D475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847D6D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CC72A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061A6564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 w:rsidR="0008009F"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BC3A19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BC3A19" w:rsidRPr="00272A78" w:rsidDel="00047C7E" w:rsidRDefault="00BC3A19" w:rsidP="0008009F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8009F" w:rsidRPr="00CF0841" w14:paraId="3413B514" w14:textId="77777777" w:rsidTr="004015B5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1A77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3D5BECE9" w14:textId="77777777" w:rsidTr="004015B5">
        <w:trPr>
          <w:trHeight w:val="541"/>
        </w:trPr>
        <w:tc>
          <w:tcPr>
            <w:tcW w:w="502" w:type="dxa"/>
          </w:tcPr>
          <w:p w14:paraId="73169455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4445797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850A191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08531664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5858A46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5C3B015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A81082" w14:textId="76E5780A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98E2630" w14:textId="77777777" w:rsidR="00BC3A19" w:rsidRPr="00272A78" w:rsidRDefault="00BC3A19" w:rsidP="0008009F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688042CA" w14:textId="77777777" w:rsidTr="004015B5">
        <w:trPr>
          <w:trHeight w:val="550"/>
        </w:trPr>
        <w:tc>
          <w:tcPr>
            <w:tcW w:w="502" w:type="dxa"/>
          </w:tcPr>
          <w:p w14:paraId="0A9C689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2D64EFF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1457071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69B8AD5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377498A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1CFC0A9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F10E329" w14:textId="5EAFE549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5E760F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08009F" w:rsidRPr="00CF0841" w14:paraId="6E64BA3E" w14:textId="77777777" w:rsidTr="004015B5">
        <w:trPr>
          <w:trHeight w:val="279"/>
        </w:trPr>
        <w:tc>
          <w:tcPr>
            <w:tcW w:w="502" w:type="dxa"/>
          </w:tcPr>
          <w:p w14:paraId="1B8F35C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00EA01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2C2107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A3B9E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4BBE21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7B9CBE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C9C9A9" w14:textId="0C2E4FD8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94A31C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00765E7D" w14:textId="77777777" w:rsidTr="004015B5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2949CEA4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0F8935A2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1DDB495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0995F0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0C99A2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273950B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012BE7C9" w14:textId="5DD09D8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C67AD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5C302B5D" w14:textId="77777777" w:rsidTr="004015B5">
        <w:trPr>
          <w:trHeight w:val="822"/>
        </w:trPr>
        <w:tc>
          <w:tcPr>
            <w:tcW w:w="502" w:type="dxa"/>
          </w:tcPr>
          <w:p w14:paraId="58139F7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03DA57D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6A689D22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A610CE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CE5918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3CE9B396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E0D5B68" w14:textId="5CDA472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178A3C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56006692" w14:textId="77777777" w:rsidTr="004015B5">
        <w:trPr>
          <w:trHeight w:val="279"/>
        </w:trPr>
        <w:tc>
          <w:tcPr>
            <w:tcW w:w="502" w:type="dxa"/>
          </w:tcPr>
          <w:p w14:paraId="3EFC645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3A2BB2A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44F33EB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2BA6B2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7D96B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FB23F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AFC7711" w14:textId="6C9B4F5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270A1E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</w:tbl>
    <w:p w14:paraId="4213055E" w14:textId="74C38E8B" w:rsidR="005831AE" w:rsidRDefault="005831AE" w:rsidP="00C86937">
      <w:pPr>
        <w:pStyle w:val="berschrift2"/>
        <w:rPr>
          <w:rFonts w:asciiTheme="minorHAnsi" w:hAnsiTheme="minorHAnsi" w:cstheme="minorHAnsi"/>
          <w:sz w:val="40"/>
          <w:szCs w:val="40"/>
        </w:rPr>
      </w:pPr>
    </w:p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4" w:name="_Toc695047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4"/>
    </w:p>
    <w:p w14:paraId="2AB77E7D" w14:textId="77777777" w:rsidR="00BC3A19" w:rsidRPr="00272A78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5" w:name="_Toc695047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7241E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7241E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7241E4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7241E4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7241E4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7241E4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7241E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7241E4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7241E4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7241E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</w:tbl>
    <w:p w14:paraId="6309E31A" w14:textId="529A3FF4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69504743"/>
      <w:r w:rsidRPr="003D5A34">
        <w:rPr>
          <w:rFonts w:ascii="Calibri" w:hAnsi="Calibri" w:cs="Calibri"/>
          <w:color w:val="auto"/>
          <w:sz w:val="32"/>
        </w:rPr>
        <w:t>Definition der Verantwortlichen für die Artefakte der Spezifikation</w:t>
      </w:r>
      <w:bookmarkEnd w:id="16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7" w:name="_Toc695047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7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2B58EB0C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737B2812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56BD3B57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349A5BBD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0D929B0E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8" w:name="_Toc69504745"/>
      <w:r>
        <w:rPr>
          <w:rFonts w:eastAsiaTheme="majorEastAsia" w:cstheme="minorHAnsi"/>
          <w:sz w:val="32"/>
          <w:szCs w:val="32"/>
        </w:rPr>
        <w:t>Papierprototypen</w:t>
      </w:r>
      <w:bookmarkEnd w:id="18"/>
    </w:p>
    <w:p w14:paraId="548FAAE9" w14:textId="6EE4E261" w:rsidR="00CF0841" w:rsidRDefault="00CF0841" w:rsidP="00CF0841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9" w:name="_Toc69504746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9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20" w:name="_Toc6950474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20"/>
    </w:p>
    <w:p w14:paraId="07BEF554" w14:textId="1F547D05" w:rsidR="00D02080" w:rsidRPr="00272A78" w:rsidRDefault="00D617B0" w:rsidP="00F26713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 w:rsidR="00272A78"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695047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1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61D8FA06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5BFC9FB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0588A3D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77777777" w:rsidR="004015B5" w:rsidRPr="00272A78" w:rsidRDefault="004015B5" w:rsidP="003D5A34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2C3C169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183AC41F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21828E0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2ABD6299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3E7C52E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428496FF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2" w:name="_Toc69504749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2"/>
    </w:p>
    <w:p w14:paraId="4CE13990" w14:textId="6F14A414" w:rsidR="0026093B" w:rsidRPr="00272A78" w:rsidRDefault="00455F95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Unittest oder auch Modultests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3" w:name="_Toc695047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3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4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3559CE38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</w:t>
            </w:r>
            <w:r w:rsidR="00F96170" w:rsidRPr="00272A78"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0</w:t>
            </w:r>
            <w:r w:rsidR="00F96170" w:rsidRPr="00272A78"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01</w:t>
            </w:r>
            <w:r w:rsidR="00F96170" w:rsidRPr="00272A78">
              <w:rPr>
                <w:rFonts w:cstheme="minorHAnsi"/>
              </w:rPr>
              <w:t>9</w:t>
            </w: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lastRenderedPageBreak/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87805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87B64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698F1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C86937" w:rsidRPr="00CF0841" w14:paraId="14A36845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FDD986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2D4BB7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BE7536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C86937" w:rsidRPr="00CF0841" w14:paraId="0AED4C0D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8C8A9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AE4450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7F690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C86937" w:rsidRPr="00CF0841" w14:paraId="0980FE2D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8E9AA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D0ACC6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  <w:bookmarkEnd w:id="24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5" w:name="_Hlk4742702"/>
            <w:bookmarkStart w:id="26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7B2D650F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71A065E1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3171693E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410284F9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  <w:bookmarkEnd w:id="25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6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7" w:name="_Toc69504751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7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7241E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7241E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7241E4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7241E4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7241E4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7241E4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7241E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7241E4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7241E4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7241E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</w:tbl>
    <w:p w14:paraId="61CBDDC2" w14:textId="77777777" w:rsidR="002B2F5A" w:rsidRDefault="002B2F5A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8" w:name="_Toc69504752"/>
      <w:r w:rsidRPr="003D5A34">
        <w:rPr>
          <w:rFonts w:ascii="Calibri" w:hAnsi="Calibri" w:cs="Calibri"/>
          <w:color w:val="auto"/>
          <w:sz w:val="32"/>
        </w:rPr>
        <w:t>Definition der Verantwortlichen für die Artefakte der Spezifikation</w:t>
      </w:r>
      <w:bookmarkEnd w:id="28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9" w:name="_Toc69504753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9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2F2F18C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3CD62BF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7F605F0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195" w:type="dxa"/>
          </w:tcPr>
          <w:p w14:paraId="173C12FD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2B535AC2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Zuordnung zu Szenarien&gt;</w:t>
            </w:r>
          </w:p>
          <w:p w14:paraId="37CD9360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Hauptszenario:</w:t>
            </w:r>
          </w:p>
          <w:p w14:paraId="649BADFA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Alternativszenarien:</w:t>
            </w:r>
          </w:p>
          <w:p w14:paraId="436E436F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Ausnahmeszenarien:</w:t>
            </w: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30" w:name="_Toc69504754"/>
      <w:r>
        <w:rPr>
          <w:rFonts w:eastAsiaTheme="majorEastAsia" w:cstheme="minorHAnsi"/>
          <w:sz w:val="32"/>
          <w:szCs w:val="32"/>
        </w:rPr>
        <w:t>Papierprototypen</w:t>
      </w:r>
      <w:bookmarkEnd w:id="30"/>
    </w:p>
    <w:p w14:paraId="5555F1D7" w14:textId="77777777" w:rsidR="00AD71AB" w:rsidRDefault="00AD71AB" w:rsidP="00AD71AB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31" w:name="_Toc69504755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31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2" w:name="_Toc6950475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2"/>
    </w:p>
    <w:p w14:paraId="52A2972E" w14:textId="77777777" w:rsidR="00272A78" w:rsidRPr="00272A78" w:rsidRDefault="00272A78" w:rsidP="00272A78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3" w:name="_Toc69504757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33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B931BDA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15A0523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427FB20C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77777777" w:rsidR="004015B5" w:rsidRPr="00272A78" w:rsidRDefault="004015B5" w:rsidP="003D5A34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5432AAF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36D489A9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12B1F56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3DE2DDB4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36011B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7956736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69504758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4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5" w:name="_Toc69504759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5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lastRenderedPageBreak/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6" w:name="_Toc69504760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6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69504761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7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8" w:name="_Toc69504762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8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9" w:name="_Toc69504763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9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8EC6C" w14:textId="77777777" w:rsidR="00F56833" w:rsidRDefault="00F56833" w:rsidP="00E602EC">
      <w:pPr>
        <w:spacing w:after="0" w:line="240" w:lineRule="auto"/>
      </w:pPr>
      <w:r>
        <w:separator/>
      </w:r>
    </w:p>
  </w:endnote>
  <w:endnote w:type="continuationSeparator" w:id="0">
    <w:p w14:paraId="78834FFC" w14:textId="77777777" w:rsidR="00F56833" w:rsidRDefault="00F56833" w:rsidP="00E602EC">
      <w:pPr>
        <w:spacing w:after="0" w:line="240" w:lineRule="auto"/>
      </w:pPr>
      <w:r>
        <w:continuationSeparator/>
      </w:r>
    </w:p>
  </w:endnote>
  <w:endnote w:type="continuationNotice" w:id="1">
    <w:p w14:paraId="04CC3E7D" w14:textId="77777777" w:rsidR="00F56833" w:rsidRDefault="00F5683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Content>
      <w:p w14:paraId="1CEBDD09" w14:textId="33681C4B" w:rsidR="007C2BA3" w:rsidRDefault="007C2BA3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6</w:t>
        </w:r>
        <w:r>
          <w:fldChar w:fldCharType="end"/>
        </w:r>
      </w:p>
    </w:sdtContent>
  </w:sdt>
  <w:p w14:paraId="06BAC232" w14:textId="55075635" w:rsidR="007C2BA3" w:rsidRPr="00272A78" w:rsidRDefault="007C2BA3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826A8" w14:textId="77777777" w:rsidR="00F56833" w:rsidRDefault="00F56833" w:rsidP="00E602EC">
      <w:pPr>
        <w:spacing w:after="0" w:line="240" w:lineRule="auto"/>
      </w:pPr>
      <w:r>
        <w:separator/>
      </w:r>
    </w:p>
  </w:footnote>
  <w:footnote w:type="continuationSeparator" w:id="0">
    <w:p w14:paraId="3E22CFA1" w14:textId="77777777" w:rsidR="00F56833" w:rsidRDefault="00F56833" w:rsidP="00E602EC">
      <w:pPr>
        <w:spacing w:after="0" w:line="240" w:lineRule="auto"/>
      </w:pPr>
      <w:r>
        <w:continuationSeparator/>
      </w:r>
    </w:p>
  </w:footnote>
  <w:footnote w:type="continuationNotice" w:id="1">
    <w:p w14:paraId="61B1E25A" w14:textId="77777777" w:rsidR="00F56833" w:rsidRDefault="00F5683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qQUAjUwD7ywAAAA="/>
  </w:docVars>
  <w:rsids>
    <w:rsidRoot w:val="001A2502"/>
    <w:rsid w:val="000236A5"/>
    <w:rsid w:val="00034E83"/>
    <w:rsid w:val="0004269D"/>
    <w:rsid w:val="0004695A"/>
    <w:rsid w:val="00047C7E"/>
    <w:rsid w:val="000528E7"/>
    <w:rsid w:val="00064AFF"/>
    <w:rsid w:val="0008009F"/>
    <w:rsid w:val="000807D9"/>
    <w:rsid w:val="00091B20"/>
    <w:rsid w:val="0009291D"/>
    <w:rsid w:val="000D1300"/>
    <w:rsid w:val="000D30C5"/>
    <w:rsid w:val="000E1E39"/>
    <w:rsid w:val="000E3458"/>
    <w:rsid w:val="000F5191"/>
    <w:rsid w:val="00106EF4"/>
    <w:rsid w:val="00121F17"/>
    <w:rsid w:val="001249FB"/>
    <w:rsid w:val="00181B90"/>
    <w:rsid w:val="0018433C"/>
    <w:rsid w:val="00192A60"/>
    <w:rsid w:val="0019691C"/>
    <w:rsid w:val="001A2502"/>
    <w:rsid w:val="001A3E6E"/>
    <w:rsid w:val="001B507E"/>
    <w:rsid w:val="001F5E6B"/>
    <w:rsid w:val="0020713C"/>
    <w:rsid w:val="00216581"/>
    <w:rsid w:val="0022454A"/>
    <w:rsid w:val="00245260"/>
    <w:rsid w:val="0026093B"/>
    <w:rsid w:val="00260FF7"/>
    <w:rsid w:val="00270238"/>
    <w:rsid w:val="00272A78"/>
    <w:rsid w:val="002B2F5A"/>
    <w:rsid w:val="002C1F5F"/>
    <w:rsid w:val="00303D02"/>
    <w:rsid w:val="00306B3A"/>
    <w:rsid w:val="003342B0"/>
    <w:rsid w:val="00335052"/>
    <w:rsid w:val="00353E3C"/>
    <w:rsid w:val="00365BFA"/>
    <w:rsid w:val="00371E63"/>
    <w:rsid w:val="003726F1"/>
    <w:rsid w:val="00393B25"/>
    <w:rsid w:val="003A1FAF"/>
    <w:rsid w:val="003B5864"/>
    <w:rsid w:val="003D5A34"/>
    <w:rsid w:val="004015B5"/>
    <w:rsid w:val="00436910"/>
    <w:rsid w:val="00443EE4"/>
    <w:rsid w:val="00447816"/>
    <w:rsid w:val="00455F95"/>
    <w:rsid w:val="00490C49"/>
    <w:rsid w:val="00497D3B"/>
    <w:rsid w:val="00497D84"/>
    <w:rsid w:val="004A37DF"/>
    <w:rsid w:val="004A4BA5"/>
    <w:rsid w:val="004F0C96"/>
    <w:rsid w:val="00504E1F"/>
    <w:rsid w:val="0053652F"/>
    <w:rsid w:val="00545ACA"/>
    <w:rsid w:val="005702D5"/>
    <w:rsid w:val="00574979"/>
    <w:rsid w:val="0058010C"/>
    <w:rsid w:val="005831AE"/>
    <w:rsid w:val="005924B3"/>
    <w:rsid w:val="005F08FC"/>
    <w:rsid w:val="005F6B38"/>
    <w:rsid w:val="006112D1"/>
    <w:rsid w:val="00622535"/>
    <w:rsid w:val="00625F6C"/>
    <w:rsid w:val="006261DD"/>
    <w:rsid w:val="0062760D"/>
    <w:rsid w:val="00636695"/>
    <w:rsid w:val="00644179"/>
    <w:rsid w:val="00655CE0"/>
    <w:rsid w:val="006B1334"/>
    <w:rsid w:val="006B148A"/>
    <w:rsid w:val="006C54D6"/>
    <w:rsid w:val="006C5699"/>
    <w:rsid w:val="006E3182"/>
    <w:rsid w:val="006F7E6F"/>
    <w:rsid w:val="00717300"/>
    <w:rsid w:val="007241E4"/>
    <w:rsid w:val="00752D24"/>
    <w:rsid w:val="00761E18"/>
    <w:rsid w:val="00772DAB"/>
    <w:rsid w:val="00780896"/>
    <w:rsid w:val="007818EC"/>
    <w:rsid w:val="0078403E"/>
    <w:rsid w:val="007946BE"/>
    <w:rsid w:val="00797858"/>
    <w:rsid w:val="007A7194"/>
    <w:rsid w:val="007B49B5"/>
    <w:rsid w:val="007C2BA3"/>
    <w:rsid w:val="007C7649"/>
    <w:rsid w:val="007F590C"/>
    <w:rsid w:val="00801476"/>
    <w:rsid w:val="00803E26"/>
    <w:rsid w:val="0084451E"/>
    <w:rsid w:val="008450BF"/>
    <w:rsid w:val="00861FCF"/>
    <w:rsid w:val="0088792B"/>
    <w:rsid w:val="008918EE"/>
    <w:rsid w:val="008971E9"/>
    <w:rsid w:val="008D6760"/>
    <w:rsid w:val="008F11FA"/>
    <w:rsid w:val="00922720"/>
    <w:rsid w:val="00947AF5"/>
    <w:rsid w:val="00977CBD"/>
    <w:rsid w:val="00993841"/>
    <w:rsid w:val="009C571B"/>
    <w:rsid w:val="009C63EB"/>
    <w:rsid w:val="009E7D9D"/>
    <w:rsid w:val="00A05148"/>
    <w:rsid w:val="00A07803"/>
    <w:rsid w:val="00A31A53"/>
    <w:rsid w:val="00A41570"/>
    <w:rsid w:val="00A432A1"/>
    <w:rsid w:val="00A50E78"/>
    <w:rsid w:val="00A6753D"/>
    <w:rsid w:val="00AD4686"/>
    <w:rsid w:val="00AD6874"/>
    <w:rsid w:val="00AD71AB"/>
    <w:rsid w:val="00AF06B6"/>
    <w:rsid w:val="00B31610"/>
    <w:rsid w:val="00B3268B"/>
    <w:rsid w:val="00B45E2A"/>
    <w:rsid w:val="00B5102F"/>
    <w:rsid w:val="00B63B1D"/>
    <w:rsid w:val="00B80D6E"/>
    <w:rsid w:val="00B959FE"/>
    <w:rsid w:val="00BC1B85"/>
    <w:rsid w:val="00BC24D6"/>
    <w:rsid w:val="00BC3A19"/>
    <w:rsid w:val="00BD268F"/>
    <w:rsid w:val="00BE3B48"/>
    <w:rsid w:val="00BF4AE1"/>
    <w:rsid w:val="00C01E0E"/>
    <w:rsid w:val="00C15A12"/>
    <w:rsid w:val="00C75C24"/>
    <w:rsid w:val="00C86937"/>
    <w:rsid w:val="00CA0A35"/>
    <w:rsid w:val="00CB7ACD"/>
    <w:rsid w:val="00CF0841"/>
    <w:rsid w:val="00CF115F"/>
    <w:rsid w:val="00CF5CC0"/>
    <w:rsid w:val="00CF7353"/>
    <w:rsid w:val="00D02080"/>
    <w:rsid w:val="00D04AAD"/>
    <w:rsid w:val="00D247D7"/>
    <w:rsid w:val="00D52F9D"/>
    <w:rsid w:val="00D617B0"/>
    <w:rsid w:val="00D85B54"/>
    <w:rsid w:val="00D970E8"/>
    <w:rsid w:val="00DF1728"/>
    <w:rsid w:val="00DF55E3"/>
    <w:rsid w:val="00DF59EA"/>
    <w:rsid w:val="00E02845"/>
    <w:rsid w:val="00E06AAF"/>
    <w:rsid w:val="00E257F5"/>
    <w:rsid w:val="00E30868"/>
    <w:rsid w:val="00E42809"/>
    <w:rsid w:val="00E44005"/>
    <w:rsid w:val="00E602EC"/>
    <w:rsid w:val="00E63E79"/>
    <w:rsid w:val="00E71CC2"/>
    <w:rsid w:val="00E805A3"/>
    <w:rsid w:val="00E92010"/>
    <w:rsid w:val="00E9593D"/>
    <w:rsid w:val="00E95A95"/>
    <w:rsid w:val="00EA20F2"/>
    <w:rsid w:val="00EC7B4A"/>
    <w:rsid w:val="00EE70F4"/>
    <w:rsid w:val="00F02352"/>
    <w:rsid w:val="00F06CE3"/>
    <w:rsid w:val="00F26713"/>
    <w:rsid w:val="00F33917"/>
    <w:rsid w:val="00F34AE6"/>
    <w:rsid w:val="00F5356B"/>
    <w:rsid w:val="00F56833"/>
    <w:rsid w:val="00F664D2"/>
    <w:rsid w:val="00F71DED"/>
    <w:rsid w:val="00F96170"/>
    <w:rsid w:val="00FA37E0"/>
    <w:rsid w:val="00FA6D79"/>
    <w:rsid w:val="00FA7BFC"/>
    <w:rsid w:val="00FB3E08"/>
    <w:rsid w:val="00FB5930"/>
    <w:rsid w:val="00FC40AC"/>
    <w:rsid w:val="00FD12BF"/>
    <w:rsid w:val="00FF68AC"/>
    <w:rsid w:val="0762D604"/>
    <w:rsid w:val="0A0804E5"/>
    <w:rsid w:val="16010B74"/>
    <w:rsid w:val="18ECC4DB"/>
    <w:rsid w:val="1B564B19"/>
    <w:rsid w:val="1F817BFD"/>
    <w:rsid w:val="2BB5F85E"/>
    <w:rsid w:val="2D94EEC7"/>
    <w:rsid w:val="2FB4F609"/>
    <w:rsid w:val="43930167"/>
    <w:rsid w:val="479F7B43"/>
    <w:rsid w:val="512D352C"/>
    <w:rsid w:val="68B56D35"/>
    <w:rsid w:val="6E9B267D"/>
    <w:rsid w:val="71A6D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5E59D1"/>
  <w15:docId w15:val="{B7B2B6B1-D8D2-4C2C-8ED9-71CE76784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DDC3C3-A73A-4E63-85D3-4A46489E0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2537</Words>
  <Characters>15986</Characters>
  <Application>Microsoft Office Word</Application>
  <DocSecurity>0</DocSecurity>
  <Lines>133</Lines>
  <Paragraphs>3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87</CharactersWithSpaces>
  <SharedDoc>false</SharedDoc>
  <HLinks>
    <vt:vector size="186" baseType="variant">
      <vt:variant>
        <vt:i4>170398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9504763</vt:lpwstr>
      </vt:variant>
      <vt:variant>
        <vt:i4>176952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9504762</vt:lpwstr>
      </vt:variant>
      <vt:variant>
        <vt:i4>157291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9504761</vt:lpwstr>
      </vt:variant>
      <vt:variant>
        <vt:i4>163844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9504760</vt:lpwstr>
      </vt:variant>
      <vt:variant>
        <vt:i4>104862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9504759</vt:lpwstr>
      </vt:variant>
      <vt:variant>
        <vt:i4>111416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9504758</vt:lpwstr>
      </vt:variant>
      <vt:variant>
        <vt:i4>196613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9504757</vt:lpwstr>
      </vt:variant>
      <vt:variant>
        <vt:i4>203166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9504756</vt:lpwstr>
      </vt:variant>
      <vt:variant>
        <vt:i4>183505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9504755</vt:lpwstr>
      </vt:variant>
      <vt:variant>
        <vt:i4>190059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9504754</vt:lpwstr>
      </vt:variant>
      <vt:variant>
        <vt:i4>170398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9504753</vt:lpwstr>
      </vt:variant>
      <vt:variant>
        <vt:i4>176952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9504752</vt:lpwstr>
      </vt:variant>
      <vt:variant>
        <vt:i4>157291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9504751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9504750</vt:lpwstr>
      </vt:variant>
      <vt:variant>
        <vt:i4>104862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9504749</vt:lpwstr>
      </vt:variant>
      <vt:variant>
        <vt:i4>111416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9504748</vt:lpwstr>
      </vt:variant>
      <vt:variant>
        <vt:i4>196613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9504747</vt:lpwstr>
      </vt:variant>
      <vt:variant>
        <vt:i4>203166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9504746</vt:lpwstr>
      </vt:variant>
      <vt:variant>
        <vt:i4>183505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9504745</vt:lpwstr>
      </vt:variant>
      <vt:variant>
        <vt:i4>190059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9504744</vt:lpwstr>
      </vt:variant>
      <vt:variant>
        <vt:i4>170398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9504743</vt:lpwstr>
      </vt:variant>
      <vt:variant>
        <vt:i4>176952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9504742</vt:lpwstr>
      </vt:variant>
      <vt:variant>
        <vt:i4>157291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9504741</vt:lpwstr>
      </vt:variant>
      <vt:variant>
        <vt:i4>163845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9504740</vt:lpwstr>
      </vt:variant>
      <vt:variant>
        <vt:i4>10486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9504739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9504738</vt:lpwstr>
      </vt:variant>
      <vt:variant>
        <vt:i4>19661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9504737</vt:lpwstr>
      </vt:variant>
      <vt:variant>
        <vt:i4>20316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9504736</vt:lpwstr>
      </vt:variant>
      <vt:variant>
        <vt:i4>18350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9504735</vt:lpwstr>
      </vt:variant>
      <vt:variant>
        <vt:i4>190059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9504734</vt:lpwstr>
      </vt:variant>
      <vt:variant>
        <vt:i4>170398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95047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mra</dc:creator>
  <cp:keywords/>
  <cp:lastModifiedBy>Serena Lavinia Böker</cp:lastModifiedBy>
  <cp:revision>56</cp:revision>
  <cp:lastPrinted>2017-04-24T06:35:00Z</cp:lastPrinted>
  <dcterms:created xsi:type="dcterms:W3CDTF">2019-09-12T10:26:00Z</dcterms:created>
  <dcterms:modified xsi:type="dcterms:W3CDTF">2021-04-23T08:34:00Z</dcterms:modified>
</cp:coreProperties>
</file>